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6AAB259" w14:textId="1B19FE5B" w:rsidR="00F06EE5" w:rsidRPr="00CB54BE" w:rsidRDefault="00E53E9D" w:rsidP="000B4CE9">
      <w:pPr>
        <w:spacing w:line="240" w:lineRule="auto"/>
        <w:contextualSpacing/>
        <w:jc w:val="center"/>
        <w:rPr>
          <w:rFonts w:cstheme="minorHAnsi"/>
          <w:b/>
          <w:bCs/>
          <w:sz w:val="30"/>
          <w:szCs w:val="30"/>
          <w:shd w:val="clear" w:color="auto" w:fill="FFFFFF"/>
        </w:rPr>
      </w:pPr>
      <w:r w:rsidRPr="00CB54BE">
        <w:rPr>
          <w:rFonts w:cstheme="minorHAnsi"/>
          <w:b/>
          <w:bCs/>
          <w:sz w:val="30"/>
          <w:szCs w:val="30"/>
          <w:shd w:val="clear" w:color="auto" w:fill="FFFFFF"/>
        </w:rPr>
        <w:t xml:space="preserve">Why Isn’t My Time for God </w:t>
      </w:r>
      <w:r w:rsidR="008F5A47" w:rsidRPr="00CB54BE">
        <w:rPr>
          <w:rFonts w:cstheme="minorHAnsi"/>
          <w:b/>
          <w:bCs/>
          <w:sz w:val="30"/>
          <w:szCs w:val="30"/>
          <w:shd w:val="clear" w:color="auto" w:fill="FFFFFF"/>
        </w:rPr>
        <w:t>Reciprocal?</w:t>
      </w:r>
    </w:p>
    <w:p w14:paraId="597A66FE" w14:textId="6366B037" w:rsidR="00B06D56" w:rsidRPr="00CB54BE" w:rsidRDefault="00E53E9D" w:rsidP="000B4CE9">
      <w:pPr>
        <w:spacing w:line="240" w:lineRule="auto"/>
        <w:contextualSpacing/>
        <w:jc w:val="center"/>
        <w:rPr>
          <w:rFonts w:cstheme="minorHAnsi"/>
          <w:b/>
          <w:bCs/>
          <w:sz w:val="30"/>
          <w:szCs w:val="30"/>
          <w:shd w:val="clear" w:color="auto" w:fill="FFFFFF"/>
        </w:rPr>
      </w:pPr>
      <w:r w:rsidRPr="00CB54BE">
        <w:rPr>
          <w:rFonts w:cstheme="minorHAnsi"/>
          <w:b/>
          <w:bCs/>
          <w:sz w:val="30"/>
          <w:szCs w:val="30"/>
          <w:shd w:val="clear" w:color="auto" w:fill="FFFFFF"/>
        </w:rPr>
        <w:t>(Faithfulness)</w:t>
      </w:r>
    </w:p>
    <w:p w14:paraId="7E6E059C" w14:textId="07C5574C" w:rsidR="00514BEC" w:rsidRPr="00CB54BE" w:rsidRDefault="00514BEC" w:rsidP="0005396C">
      <w:pPr>
        <w:pStyle w:val="NormalWeb"/>
        <w:spacing w:before="0" w:beforeAutospacing="0" w:after="0" w:afterAutospacing="0"/>
        <w:contextualSpacing/>
        <w:textAlignment w:val="baseline"/>
        <w:rPr>
          <w:rStyle w:val="Strong"/>
          <w:rFonts w:asciiTheme="minorHAnsi" w:hAnsiTheme="minorHAnsi" w:cstheme="minorHAnsi"/>
          <w:b w:val="0"/>
          <w:bCs w:val="0"/>
          <w:sz w:val="30"/>
          <w:szCs w:val="30"/>
          <w:bdr w:val="none" w:sz="0" w:space="0" w:color="auto" w:frame="1"/>
        </w:rPr>
      </w:pPr>
    </w:p>
    <w:p w14:paraId="5B47655D" w14:textId="77777777" w:rsidR="00514BEC" w:rsidRPr="00CB54BE" w:rsidRDefault="00E53E9D" w:rsidP="005B1B7B">
      <w:pPr>
        <w:pStyle w:val="NormalWeb"/>
        <w:spacing w:before="0" w:beforeAutospacing="0" w:after="0" w:afterAutospacing="0"/>
        <w:contextualSpacing/>
        <w:jc w:val="both"/>
        <w:textAlignment w:val="baseline"/>
        <w:rPr>
          <w:rStyle w:val="Strong"/>
          <w:rFonts w:asciiTheme="minorHAnsi" w:hAnsiTheme="minorHAnsi" w:cstheme="minorHAnsi"/>
          <w:b w:val="0"/>
          <w:bCs w:val="0"/>
          <w:sz w:val="30"/>
          <w:szCs w:val="30"/>
          <w:bdr w:val="none" w:sz="0" w:space="0" w:color="auto" w:frame="1"/>
        </w:rPr>
      </w:pPr>
      <w:r w:rsidRPr="00CB54BE">
        <w:rPr>
          <w:rFonts w:asciiTheme="minorHAnsi" w:hAnsiTheme="minorHAnsi" w:cstheme="minorHAnsi"/>
          <w:sz w:val="30"/>
          <w:szCs w:val="30"/>
        </w:rPr>
        <w:t>“Time is free, but it's priceless. You can't own it, but you can use it. You can't keep it, but you can spend it. Once you've lost it, you can never get it back.” Harvey Mackay</w:t>
      </w:r>
    </w:p>
    <w:p w14:paraId="46ED4413" w14:textId="7583263D" w:rsidR="00A76910" w:rsidRPr="00CB54BE" w:rsidRDefault="00A76910" w:rsidP="005B1B7B">
      <w:pPr>
        <w:pStyle w:val="NormalWeb"/>
        <w:spacing w:before="0" w:beforeAutospacing="0" w:after="0" w:afterAutospacing="0"/>
        <w:contextualSpacing/>
        <w:jc w:val="both"/>
        <w:textAlignment w:val="baseline"/>
        <w:rPr>
          <w:rFonts w:asciiTheme="minorHAnsi" w:hAnsiTheme="minorHAnsi" w:cstheme="minorHAnsi"/>
          <w:sz w:val="30"/>
          <w:szCs w:val="30"/>
        </w:rPr>
      </w:pPr>
    </w:p>
    <w:p w14:paraId="243ABB65" w14:textId="77777777" w:rsidR="00B06D56" w:rsidRPr="00CB54BE" w:rsidRDefault="00E53E9D" w:rsidP="005B1B7B">
      <w:pPr>
        <w:autoSpaceDE w:val="0"/>
        <w:autoSpaceDN w:val="0"/>
        <w:adjustRightInd w:val="0"/>
        <w:spacing w:after="0" w:line="240" w:lineRule="auto"/>
        <w:contextualSpacing/>
        <w:jc w:val="both"/>
        <w:rPr>
          <w:rFonts w:cstheme="minorHAnsi"/>
          <w:sz w:val="30"/>
          <w:szCs w:val="30"/>
        </w:rPr>
      </w:pPr>
      <w:r w:rsidRPr="00CB54BE">
        <w:rPr>
          <w:rFonts w:cstheme="minorHAnsi"/>
          <w:sz w:val="30"/>
          <w:szCs w:val="30"/>
        </w:rPr>
        <w:t>2 Corinthians 8:5, 8, 24: “I say this not as a command, but to prove by the earnestness of others that your love also is genuine</w:t>
      </w:r>
      <w:r w:rsidRPr="00CB54BE">
        <w:rPr>
          <w:rFonts w:cstheme="minorHAnsi"/>
          <w:sz w:val="30"/>
          <w:szCs w:val="30"/>
          <w:shd w:val="clear" w:color="auto" w:fill="FFFFFF"/>
        </w:rPr>
        <w:t>. So, </w:t>
      </w:r>
      <w:r w:rsidRPr="00CB54BE">
        <w:rPr>
          <w:rFonts w:cstheme="minorHAnsi"/>
          <w:sz w:val="30"/>
          <w:szCs w:val="30"/>
        </w:rPr>
        <w:t>give proof before the churches of your love and our boasting about you to these men</w:t>
      </w:r>
      <w:r w:rsidRPr="00CB54BE">
        <w:rPr>
          <w:rFonts w:cstheme="minorHAnsi"/>
          <w:sz w:val="30"/>
          <w:szCs w:val="30"/>
          <w:shd w:val="clear" w:color="auto" w:fill="FFFFFF"/>
        </w:rPr>
        <w:t>. And this, not as we expected, but </w:t>
      </w:r>
      <w:r w:rsidRPr="00CB54BE">
        <w:rPr>
          <w:rFonts w:cstheme="minorHAnsi"/>
          <w:sz w:val="30"/>
          <w:szCs w:val="30"/>
        </w:rPr>
        <w:t>they gave themselves first to the Lord and then by the will of God to us</w:t>
      </w:r>
      <w:r w:rsidRPr="00CB54BE">
        <w:rPr>
          <w:rFonts w:cstheme="minorHAnsi"/>
          <w:sz w:val="30"/>
          <w:szCs w:val="30"/>
          <w:shd w:val="clear" w:color="auto" w:fill="FFFFFF"/>
        </w:rPr>
        <w:t>.</w:t>
      </w:r>
      <w:r w:rsidRPr="00CB54BE">
        <w:rPr>
          <w:rFonts w:cstheme="minorHAnsi"/>
          <w:sz w:val="30"/>
          <w:szCs w:val="30"/>
        </w:rPr>
        <w:t>”</w:t>
      </w:r>
      <w:r w:rsidRPr="00CB54BE">
        <w:rPr>
          <w:rFonts w:cstheme="minorHAnsi"/>
          <w:sz w:val="30"/>
          <w:szCs w:val="30"/>
          <w:shd w:val="clear" w:color="auto" w:fill="FFFFFF"/>
        </w:rPr>
        <w:t xml:space="preserve"> </w:t>
      </w:r>
    </w:p>
    <w:p w14:paraId="166C920E" w14:textId="77777777" w:rsidR="00B06D56" w:rsidRPr="00CB54BE" w:rsidRDefault="00B06D56" w:rsidP="005B1B7B">
      <w:pPr>
        <w:spacing w:line="240" w:lineRule="auto"/>
        <w:contextualSpacing/>
        <w:jc w:val="both"/>
        <w:rPr>
          <w:rFonts w:cstheme="minorHAnsi"/>
          <w:sz w:val="30"/>
          <w:szCs w:val="30"/>
          <w:shd w:val="clear" w:color="auto" w:fill="FFFFFF"/>
        </w:rPr>
      </w:pPr>
    </w:p>
    <w:p w14:paraId="2A0F7F95" w14:textId="78A4B12E" w:rsidR="003173B7" w:rsidRPr="00CB54BE" w:rsidRDefault="00E53E9D" w:rsidP="005B1B7B">
      <w:pPr>
        <w:spacing w:line="240" w:lineRule="auto"/>
        <w:contextualSpacing/>
        <w:jc w:val="both"/>
        <w:rPr>
          <w:rFonts w:cstheme="minorHAnsi"/>
          <w:sz w:val="30"/>
          <w:szCs w:val="30"/>
          <w:shd w:val="clear" w:color="auto" w:fill="FFFFFF"/>
        </w:rPr>
      </w:pPr>
      <w:r w:rsidRPr="00CB54BE">
        <w:rPr>
          <w:rFonts w:cstheme="minorHAnsi"/>
          <w:sz w:val="30"/>
          <w:szCs w:val="30"/>
          <w:shd w:val="clear" w:color="auto" w:fill="FFFFFF"/>
        </w:rPr>
        <w:t xml:space="preserve">Spending time with God can be a time to </w:t>
      </w:r>
      <w:r w:rsidR="00D032D8" w:rsidRPr="00CB54BE">
        <w:rPr>
          <w:rFonts w:cstheme="minorHAnsi"/>
          <w:sz w:val="30"/>
          <w:szCs w:val="30"/>
          <w:shd w:val="clear" w:color="auto" w:fill="FFFFFF"/>
        </w:rPr>
        <w:t>thank</w:t>
      </w:r>
      <w:r w:rsidRPr="00CB54BE">
        <w:rPr>
          <w:rFonts w:cstheme="minorHAnsi"/>
          <w:sz w:val="30"/>
          <w:szCs w:val="30"/>
          <w:shd w:val="clear" w:color="auto" w:fill="FFFFFF"/>
        </w:rPr>
        <w:t xml:space="preserve"> Him for the many blessings He has given </w:t>
      </w:r>
      <w:r w:rsidR="00D032D8" w:rsidRPr="00CB54BE">
        <w:rPr>
          <w:rFonts w:cstheme="minorHAnsi"/>
          <w:sz w:val="30"/>
          <w:szCs w:val="30"/>
          <w:shd w:val="clear" w:color="auto" w:fill="FFFFFF"/>
        </w:rPr>
        <w:t>us</w:t>
      </w:r>
      <w:r w:rsidRPr="00CB54BE">
        <w:rPr>
          <w:rFonts w:cstheme="minorHAnsi"/>
          <w:sz w:val="30"/>
          <w:szCs w:val="30"/>
          <w:shd w:val="clear" w:color="auto" w:fill="FFFFFF"/>
        </w:rPr>
        <w:t>.</w:t>
      </w:r>
      <w:r w:rsidR="00BC4BE3" w:rsidRPr="00CB54BE">
        <w:rPr>
          <w:rFonts w:cstheme="minorHAnsi"/>
          <w:sz w:val="30"/>
          <w:szCs w:val="30"/>
          <w:shd w:val="clear" w:color="auto" w:fill="FFFFFF"/>
        </w:rPr>
        <w:t xml:space="preserve"> We </w:t>
      </w:r>
      <w:r w:rsidR="00947298" w:rsidRPr="00CB54BE">
        <w:rPr>
          <w:rFonts w:cstheme="minorHAnsi"/>
          <w:sz w:val="30"/>
          <w:szCs w:val="30"/>
          <w:shd w:val="clear" w:color="auto" w:fill="FFFFFF"/>
        </w:rPr>
        <w:t xml:space="preserve">can </w:t>
      </w:r>
      <w:r w:rsidR="00BC4BE3" w:rsidRPr="00CB54BE">
        <w:rPr>
          <w:rFonts w:cstheme="minorHAnsi"/>
          <w:sz w:val="30"/>
          <w:szCs w:val="30"/>
          <w:shd w:val="clear" w:color="auto" w:fill="FFFFFF"/>
        </w:rPr>
        <w:t xml:space="preserve">grow closer to knowing who </w:t>
      </w:r>
      <w:r w:rsidR="00947298" w:rsidRPr="00CB54BE">
        <w:rPr>
          <w:rFonts w:cstheme="minorHAnsi"/>
          <w:sz w:val="30"/>
          <w:szCs w:val="30"/>
          <w:shd w:val="clear" w:color="auto" w:fill="FFFFFF"/>
        </w:rPr>
        <w:t>God</w:t>
      </w:r>
      <w:r w:rsidR="00BC4BE3" w:rsidRPr="00CB54BE">
        <w:rPr>
          <w:rFonts w:cstheme="minorHAnsi"/>
          <w:sz w:val="30"/>
          <w:szCs w:val="30"/>
          <w:shd w:val="clear" w:color="auto" w:fill="FFFFFF"/>
        </w:rPr>
        <w:t xml:space="preserve"> is. We </w:t>
      </w:r>
      <w:r w:rsidR="00947298" w:rsidRPr="00CB54BE">
        <w:rPr>
          <w:rFonts w:cstheme="minorHAnsi"/>
          <w:sz w:val="30"/>
          <w:szCs w:val="30"/>
          <w:shd w:val="clear" w:color="auto" w:fill="FFFFFF"/>
        </w:rPr>
        <w:t>can develop a needed p</w:t>
      </w:r>
      <w:r w:rsidR="00BC4BE3" w:rsidRPr="00CB54BE">
        <w:rPr>
          <w:rFonts w:cstheme="minorHAnsi"/>
          <w:sz w:val="30"/>
          <w:szCs w:val="30"/>
          <w:shd w:val="clear" w:color="auto" w:fill="FFFFFF"/>
        </w:rPr>
        <w:t xml:space="preserve">ersonal relationship with </w:t>
      </w:r>
      <w:r w:rsidR="00947298" w:rsidRPr="00CB54BE">
        <w:rPr>
          <w:rFonts w:cstheme="minorHAnsi"/>
          <w:sz w:val="30"/>
          <w:szCs w:val="30"/>
          <w:shd w:val="clear" w:color="auto" w:fill="FFFFFF"/>
        </w:rPr>
        <w:t xml:space="preserve">Him. </w:t>
      </w:r>
      <w:r w:rsidR="00B73D16" w:rsidRPr="00CB54BE">
        <w:rPr>
          <w:rFonts w:cstheme="minorHAnsi"/>
          <w:sz w:val="30"/>
          <w:szCs w:val="30"/>
          <w:shd w:val="clear" w:color="auto" w:fill="FFFFFF"/>
        </w:rPr>
        <w:t xml:space="preserve">Our interaction with Him will </w:t>
      </w:r>
      <w:r w:rsidR="008F1CB2" w:rsidRPr="00CB54BE">
        <w:rPr>
          <w:rFonts w:cstheme="minorHAnsi"/>
          <w:sz w:val="30"/>
          <w:szCs w:val="30"/>
          <w:shd w:val="clear" w:color="auto" w:fill="FFFFFF"/>
        </w:rPr>
        <w:t>improve</w:t>
      </w:r>
      <w:r w:rsidR="00B73D16" w:rsidRPr="00CB54BE">
        <w:rPr>
          <w:rFonts w:cstheme="minorHAnsi"/>
          <w:sz w:val="30"/>
          <w:szCs w:val="30"/>
          <w:shd w:val="clear" w:color="auto" w:fill="FFFFFF"/>
        </w:rPr>
        <w:t xml:space="preserve">. </w:t>
      </w:r>
    </w:p>
    <w:p w14:paraId="43F927B6" w14:textId="77777777" w:rsidR="00EE0A76" w:rsidRPr="00CB54BE" w:rsidRDefault="00EE0A76" w:rsidP="005B1B7B">
      <w:pPr>
        <w:spacing w:line="240" w:lineRule="auto"/>
        <w:contextualSpacing/>
        <w:jc w:val="both"/>
        <w:rPr>
          <w:rFonts w:cstheme="minorHAnsi"/>
          <w:sz w:val="30"/>
          <w:szCs w:val="30"/>
          <w:shd w:val="clear" w:color="auto" w:fill="FFFFFF"/>
        </w:rPr>
      </w:pPr>
    </w:p>
    <w:p w14:paraId="73C335A0" w14:textId="20E360F1" w:rsidR="00BA613B" w:rsidRPr="00CB54BE" w:rsidRDefault="00E53E9D" w:rsidP="005B1B7B">
      <w:pPr>
        <w:spacing w:line="240" w:lineRule="auto"/>
        <w:contextualSpacing/>
        <w:jc w:val="both"/>
        <w:rPr>
          <w:rFonts w:cstheme="minorHAnsi"/>
          <w:sz w:val="30"/>
          <w:szCs w:val="30"/>
          <w:shd w:val="clear" w:color="auto" w:fill="FFFFFF"/>
        </w:rPr>
      </w:pPr>
      <w:r w:rsidRPr="00CB54BE">
        <w:rPr>
          <w:rFonts w:cstheme="minorHAnsi"/>
          <w:sz w:val="30"/>
          <w:szCs w:val="30"/>
          <w:shd w:val="clear" w:color="auto" w:fill="FFFFFF"/>
        </w:rPr>
        <w:t>Why do we expe</w:t>
      </w:r>
      <w:r w:rsidR="0069498D" w:rsidRPr="00CB54BE">
        <w:rPr>
          <w:rFonts w:cstheme="minorHAnsi"/>
          <w:sz w:val="30"/>
          <w:szCs w:val="30"/>
          <w:shd w:val="clear" w:color="auto" w:fill="FFFFFF"/>
        </w:rPr>
        <w:t xml:space="preserve">rience difficult moments when spending time with God? </w:t>
      </w:r>
      <w:r w:rsidR="00953C28" w:rsidRPr="00CB54BE">
        <w:rPr>
          <w:rFonts w:cstheme="minorHAnsi"/>
          <w:sz w:val="30"/>
          <w:szCs w:val="30"/>
          <w:shd w:val="clear" w:color="auto" w:fill="FFFFFF"/>
        </w:rPr>
        <w:t xml:space="preserve">Is our flesh </w:t>
      </w:r>
      <w:r w:rsidR="0005396C" w:rsidRPr="00CB54BE">
        <w:rPr>
          <w:rFonts w:cstheme="minorHAnsi"/>
          <w:sz w:val="30"/>
          <w:szCs w:val="30"/>
          <w:shd w:val="clear" w:color="auto" w:fill="FFFFFF"/>
        </w:rPr>
        <w:t>outmaneuvering</w:t>
      </w:r>
      <w:r w:rsidR="00953C28" w:rsidRPr="00CB54BE">
        <w:rPr>
          <w:rFonts w:cstheme="minorHAnsi"/>
          <w:sz w:val="30"/>
          <w:szCs w:val="30"/>
          <w:shd w:val="clear" w:color="auto" w:fill="FFFFFF"/>
        </w:rPr>
        <w:t xml:space="preserve"> our Spirit? Do we feel </w:t>
      </w:r>
      <w:r w:rsidR="002235D3" w:rsidRPr="00CB54BE">
        <w:rPr>
          <w:rFonts w:cstheme="minorHAnsi"/>
          <w:sz w:val="30"/>
          <w:szCs w:val="30"/>
          <w:shd w:val="clear" w:color="auto" w:fill="FFFFFF"/>
        </w:rPr>
        <w:t xml:space="preserve">that </w:t>
      </w:r>
      <w:r w:rsidR="0007292C" w:rsidRPr="00CB54BE">
        <w:rPr>
          <w:rFonts w:cstheme="minorHAnsi"/>
          <w:sz w:val="30"/>
          <w:szCs w:val="30"/>
          <w:shd w:val="clear" w:color="auto" w:fill="FFFFFF"/>
        </w:rPr>
        <w:t xml:space="preserve">God </w:t>
      </w:r>
      <w:r w:rsidR="004B0F04" w:rsidRPr="00CB54BE">
        <w:rPr>
          <w:rFonts w:cstheme="minorHAnsi"/>
          <w:sz w:val="30"/>
          <w:szCs w:val="30"/>
          <w:shd w:val="clear" w:color="auto" w:fill="FFFFFF"/>
        </w:rPr>
        <w:t>listens to</w:t>
      </w:r>
      <w:r w:rsidR="0007292C" w:rsidRPr="00CB54BE">
        <w:rPr>
          <w:rFonts w:cstheme="minorHAnsi"/>
          <w:sz w:val="30"/>
          <w:szCs w:val="30"/>
          <w:shd w:val="clear" w:color="auto" w:fill="FFFFFF"/>
        </w:rPr>
        <w:t xml:space="preserve"> us</w:t>
      </w:r>
      <w:r w:rsidR="002235D3" w:rsidRPr="00CB54BE">
        <w:rPr>
          <w:rFonts w:cstheme="minorHAnsi"/>
          <w:sz w:val="30"/>
          <w:szCs w:val="30"/>
          <w:shd w:val="clear" w:color="auto" w:fill="FFFFFF"/>
        </w:rPr>
        <w:t xml:space="preserve">? </w:t>
      </w:r>
      <w:r w:rsidR="005B648D" w:rsidRPr="00CB54BE">
        <w:rPr>
          <w:rFonts w:cstheme="minorHAnsi"/>
          <w:sz w:val="30"/>
          <w:szCs w:val="30"/>
          <w:shd w:val="clear" w:color="auto" w:fill="FFFFFF"/>
        </w:rPr>
        <w:t xml:space="preserve">Do we </w:t>
      </w:r>
      <w:r w:rsidR="004B0F04" w:rsidRPr="00CB54BE">
        <w:rPr>
          <w:rFonts w:cstheme="minorHAnsi"/>
          <w:sz w:val="30"/>
          <w:szCs w:val="30"/>
          <w:shd w:val="clear" w:color="auto" w:fill="FFFFFF"/>
        </w:rPr>
        <w:t>question</w:t>
      </w:r>
      <w:r w:rsidR="005B648D" w:rsidRPr="00CB54BE">
        <w:rPr>
          <w:rFonts w:cstheme="minorHAnsi"/>
          <w:sz w:val="30"/>
          <w:szCs w:val="30"/>
          <w:shd w:val="clear" w:color="auto" w:fill="FFFFFF"/>
        </w:rPr>
        <w:t xml:space="preserve"> our Salvation</w:t>
      </w:r>
      <w:r w:rsidR="00984087" w:rsidRPr="00CB54BE">
        <w:rPr>
          <w:rFonts w:cstheme="minorHAnsi"/>
          <w:sz w:val="30"/>
          <w:szCs w:val="30"/>
          <w:shd w:val="clear" w:color="auto" w:fill="FFFFFF"/>
        </w:rPr>
        <w:t xml:space="preserve">? </w:t>
      </w:r>
      <w:r w:rsidR="00105D1B" w:rsidRPr="00CB54BE">
        <w:rPr>
          <w:rFonts w:cstheme="minorHAnsi"/>
          <w:sz w:val="30"/>
          <w:szCs w:val="30"/>
          <w:shd w:val="clear" w:color="auto" w:fill="FFFFFF"/>
        </w:rPr>
        <w:t xml:space="preserve">Simply put, </w:t>
      </w:r>
      <w:r w:rsidR="00E37F81" w:rsidRPr="00CB54BE">
        <w:rPr>
          <w:rFonts w:cstheme="minorHAnsi"/>
          <w:sz w:val="30"/>
          <w:szCs w:val="30"/>
          <w:shd w:val="clear" w:color="auto" w:fill="FFFFFF"/>
        </w:rPr>
        <w:t xml:space="preserve">do </w:t>
      </w:r>
      <w:r w:rsidR="00984087" w:rsidRPr="00CB54BE">
        <w:rPr>
          <w:rFonts w:cstheme="minorHAnsi"/>
          <w:sz w:val="30"/>
          <w:szCs w:val="30"/>
          <w:shd w:val="clear" w:color="auto" w:fill="FFFFFF"/>
        </w:rPr>
        <w:t xml:space="preserve">we know </w:t>
      </w:r>
      <w:r w:rsidR="00674473" w:rsidRPr="00CB54BE">
        <w:rPr>
          <w:rFonts w:cstheme="minorHAnsi"/>
          <w:sz w:val="30"/>
          <w:szCs w:val="30"/>
          <w:shd w:val="clear" w:color="auto" w:fill="FFFFFF"/>
        </w:rPr>
        <w:t>how to spend time with God</w:t>
      </w:r>
      <w:r w:rsidR="00000CA9" w:rsidRPr="00CB54BE">
        <w:rPr>
          <w:rFonts w:cstheme="minorHAnsi"/>
          <w:sz w:val="30"/>
          <w:szCs w:val="30"/>
          <w:shd w:val="clear" w:color="auto" w:fill="FFFFFF"/>
        </w:rPr>
        <w:t>?</w:t>
      </w:r>
    </w:p>
    <w:p w14:paraId="165AFC7A" w14:textId="7D67338E" w:rsidR="003E23C3" w:rsidRPr="00CB54BE" w:rsidRDefault="00787B4B" w:rsidP="005B1B7B">
      <w:pPr>
        <w:pStyle w:val="NormalWeb"/>
        <w:shd w:val="clear" w:color="auto" w:fill="FFFFFF"/>
        <w:spacing w:before="0" w:beforeAutospacing="0" w:after="300" w:afterAutospacing="0"/>
        <w:contextualSpacing/>
        <w:jc w:val="both"/>
        <w:rPr>
          <w:rFonts w:asciiTheme="minorHAnsi" w:hAnsiTheme="minorHAnsi" w:cstheme="minorHAnsi"/>
          <w:sz w:val="30"/>
          <w:szCs w:val="30"/>
        </w:rPr>
      </w:pPr>
      <w:r w:rsidRPr="00CB54BE">
        <w:rPr>
          <w:rFonts w:asciiTheme="minorHAnsi" w:hAnsiTheme="minorHAnsi" w:cstheme="minorHAnsi"/>
          <w:sz w:val="30"/>
          <w:szCs w:val="30"/>
        </w:rPr>
        <w:t>We should try</w:t>
      </w:r>
      <w:r w:rsidR="001C5DEE" w:rsidRPr="00CB54BE">
        <w:rPr>
          <w:rFonts w:asciiTheme="minorHAnsi" w:hAnsiTheme="minorHAnsi" w:cstheme="minorHAnsi"/>
          <w:sz w:val="30"/>
          <w:szCs w:val="30"/>
        </w:rPr>
        <w:t xml:space="preserve"> spending time </w:t>
      </w:r>
      <w:r w:rsidR="00FA5662" w:rsidRPr="00CB54BE">
        <w:rPr>
          <w:rFonts w:asciiTheme="minorHAnsi" w:hAnsiTheme="minorHAnsi" w:cstheme="minorHAnsi"/>
          <w:sz w:val="30"/>
          <w:szCs w:val="30"/>
        </w:rPr>
        <w:t xml:space="preserve">with God, even when </w:t>
      </w:r>
      <w:r w:rsidRPr="00CB54BE">
        <w:rPr>
          <w:rFonts w:asciiTheme="minorHAnsi" w:hAnsiTheme="minorHAnsi" w:cstheme="minorHAnsi"/>
          <w:sz w:val="30"/>
          <w:szCs w:val="30"/>
        </w:rPr>
        <w:t xml:space="preserve">we are </w:t>
      </w:r>
      <w:r w:rsidR="00FA5662" w:rsidRPr="00CB54BE">
        <w:rPr>
          <w:rFonts w:asciiTheme="minorHAnsi" w:hAnsiTheme="minorHAnsi" w:cstheme="minorHAnsi"/>
          <w:sz w:val="30"/>
          <w:szCs w:val="30"/>
        </w:rPr>
        <w:t xml:space="preserve">not in the mood. </w:t>
      </w:r>
      <w:r w:rsidRPr="00CB54BE">
        <w:rPr>
          <w:rFonts w:asciiTheme="minorHAnsi" w:hAnsiTheme="minorHAnsi" w:cstheme="minorHAnsi"/>
          <w:sz w:val="30"/>
          <w:szCs w:val="30"/>
        </w:rPr>
        <w:t>Don’t</w:t>
      </w:r>
      <w:r w:rsidR="00E44529" w:rsidRPr="00CB54BE">
        <w:rPr>
          <w:rFonts w:asciiTheme="minorHAnsi" w:hAnsiTheme="minorHAnsi" w:cstheme="minorHAnsi"/>
          <w:sz w:val="30"/>
          <w:szCs w:val="30"/>
        </w:rPr>
        <w:t xml:space="preserve"> just spend time with God</w:t>
      </w:r>
      <w:r w:rsidR="002672F7" w:rsidRPr="00CB54BE">
        <w:rPr>
          <w:rFonts w:asciiTheme="minorHAnsi" w:hAnsiTheme="minorHAnsi" w:cstheme="minorHAnsi"/>
          <w:sz w:val="30"/>
          <w:szCs w:val="30"/>
        </w:rPr>
        <w:t xml:space="preserve">; </w:t>
      </w:r>
      <w:r w:rsidR="0058035E" w:rsidRPr="00CB54BE">
        <w:rPr>
          <w:rFonts w:asciiTheme="minorHAnsi" w:hAnsiTheme="minorHAnsi" w:cstheme="minorHAnsi"/>
          <w:sz w:val="30"/>
          <w:szCs w:val="30"/>
        </w:rPr>
        <w:t>invest</w:t>
      </w:r>
      <w:r w:rsidR="00E44529" w:rsidRPr="00CB54BE">
        <w:rPr>
          <w:rFonts w:asciiTheme="minorHAnsi" w:hAnsiTheme="minorHAnsi" w:cstheme="minorHAnsi"/>
          <w:sz w:val="30"/>
          <w:szCs w:val="30"/>
        </w:rPr>
        <w:t xml:space="preserve"> time with Him. </w:t>
      </w:r>
      <w:r w:rsidR="003D73E5" w:rsidRPr="00CB54BE">
        <w:rPr>
          <w:rFonts w:asciiTheme="minorHAnsi" w:hAnsiTheme="minorHAnsi" w:cstheme="minorHAnsi"/>
          <w:sz w:val="30"/>
          <w:szCs w:val="30"/>
        </w:rPr>
        <w:t xml:space="preserve">If </w:t>
      </w:r>
      <w:r w:rsidR="00411F77" w:rsidRPr="00CB54BE">
        <w:rPr>
          <w:rFonts w:asciiTheme="minorHAnsi" w:hAnsiTheme="minorHAnsi" w:cstheme="minorHAnsi"/>
          <w:sz w:val="30"/>
          <w:szCs w:val="30"/>
        </w:rPr>
        <w:t xml:space="preserve">we want a </w:t>
      </w:r>
      <w:r w:rsidR="00FA5662" w:rsidRPr="00CB54BE">
        <w:rPr>
          <w:rFonts w:asciiTheme="minorHAnsi" w:hAnsiTheme="minorHAnsi" w:cstheme="minorHAnsi"/>
          <w:sz w:val="30"/>
          <w:szCs w:val="30"/>
        </w:rPr>
        <w:t xml:space="preserve">fruitful walk with </w:t>
      </w:r>
      <w:r w:rsidR="0058035E" w:rsidRPr="00CB54BE">
        <w:rPr>
          <w:rFonts w:asciiTheme="minorHAnsi" w:hAnsiTheme="minorHAnsi" w:cstheme="minorHAnsi"/>
          <w:sz w:val="30"/>
          <w:szCs w:val="30"/>
        </w:rPr>
        <w:t>God,</w:t>
      </w:r>
      <w:r w:rsidR="00FA5662" w:rsidRPr="00CB54BE">
        <w:rPr>
          <w:rFonts w:asciiTheme="minorHAnsi" w:hAnsiTheme="minorHAnsi" w:cstheme="minorHAnsi"/>
          <w:sz w:val="30"/>
          <w:szCs w:val="30"/>
        </w:rPr>
        <w:t xml:space="preserve"> </w:t>
      </w:r>
      <w:r w:rsidR="00411F77" w:rsidRPr="00CB54BE">
        <w:rPr>
          <w:rFonts w:asciiTheme="minorHAnsi" w:hAnsiTheme="minorHAnsi" w:cstheme="minorHAnsi"/>
          <w:sz w:val="30"/>
          <w:szCs w:val="30"/>
        </w:rPr>
        <w:t xml:space="preserve">we </w:t>
      </w:r>
      <w:r w:rsidR="00FA5662" w:rsidRPr="00CB54BE">
        <w:rPr>
          <w:rFonts w:asciiTheme="minorHAnsi" w:hAnsiTheme="minorHAnsi" w:cstheme="minorHAnsi"/>
          <w:sz w:val="30"/>
          <w:szCs w:val="30"/>
        </w:rPr>
        <w:t xml:space="preserve">must </w:t>
      </w:r>
      <w:r w:rsidR="002672F7" w:rsidRPr="00CB54BE">
        <w:rPr>
          <w:rFonts w:asciiTheme="minorHAnsi" w:hAnsiTheme="minorHAnsi" w:cstheme="minorHAnsi"/>
          <w:sz w:val="30"/>
          <w:szCs w:val="30"/>
        </w:rPr>
        <w:t>spend</w:t>
      </w:r>
      <w:r w:rsidR="00FA5662" w:rsidRPr="00CB54BE">
        <w:rPr>
          <w:rFonts w:asciiTheme="minorHAnsi" w:hAnsiTheme="minorHAnsi" w:cstheme="minorHAnsi"/>
          <w:sz w:val="30"/>
          <w:szCs w:val="30"/>
        </w:rPr>
        <w:t xml:space="preserve"> time with Him.</w:t>
      </w:r>
      <w:r w:rsidR="00411F77" w:rsidRPr="00CB54BE">
        <w:rPr>
          <w:rFonts w:asciiTheme="minorHAnsi" w:hAnsiTheme="minorHAnsi" w:cstheme="minorHAnsi"/>
          <w:sz w:val="30"/>
          <w:szCs w:val="30"/>
        </w:rPr>
        <w:t xml:space="preserve"> Why is this </w:t>
      </w:r>
      <w:r w:rsidR="00FA5662" w:rsidRPr="00CB54BE">
        <w:rPr>
          <w:rFonts w:asciiTheme="minorHAnsi" w:hAnsiTheme="minorHAnsi" w:cstheme="minorHAnsi"/>
          <w:sz w:val="30"/>
          <w:szCs w:val="30"/>
        </w:rPr>
        <w:t xml:space="preserve">still a struggle </w:t>
      </w:r>
      <w:r w:rsidR="00411F77" w:rsidRPr="00CB54BE">
        <w:rPr>
          <w:rFonts w:asciiTheme="minorHAnsi" w:hAnsiTheme="minorHAnsi" w:cstheme="minorHAnsi"/>
          <w:sz w:val="30"/>
          <w:szCs w:val="30"/>
        </w:rPr>
        <w:t xml:space="preserve">for many of us? </w:t>
      </w:r>
    </w:p>
    <w:p w14:paraId="2D2F852E" w14:textId="32364FF8" w:rsidR="00EE0A76" w:rsidRPr="00CB54BE" w:rsidRDefault="00E53E9D" w:rsidP="005B1B7B">
      <w:pPr>
        <w:spacing w:line="240" w:lineRule="auto"/>
        <w:contextualSpacing/>
        <w:jc w:val="both"/>
        <w:rPr>
          <w:rFonts w:cstheme="minorHAnsi"/>
          <w:sz w:val="30"/>
          <w:szCs w:val="30"/>
          <w:shd w:val="clear" w:color="auto" w:fill="FFFFFF"/>
        </w:rPr>
      </w:pPr>
      <w:r w:rsidRPr="00CB54BE">
        <w:rPr>
          <w:rFonts w:cstheme="minorHAnsi"/>
          <w:sz w:val="30"/>
          <w:szCs w:val="30"/>
          <w:shd w:val="clear" w:color="auto" w:fill="FFFFFF"/>
        </w:rPr>
        <w:t>Some</w:t>
      </w:r>
      <w:r w:rsidR="00F95109" w:rsidRPr="00CB54BE">
        <w:rPr>
          <w:rFonts w:cstheme="minorHAnsi"/>
          <w:sz w:val="30"/>
          <w:szCs w:val="30"/>
          <w:shd w:val="clear" w:color="auto" w:fill="FFFFFF"/>
        </w:rPr>
        <w:t xml:space="preserve"> people believe </w:t>
      </w:r>
      <w:r w:rsidRPr="00CB54BE">
        <w:rPr>
          <w:rFonts w:cstheme="minorHAnsi"/>
          <w:sz w:val="30"/>
          <w:szCs w:val="30"/>
          <w:shd w:val="clear" w:color="auto" w:fill="FFFFFF"/>
        </w:rPr>
        <w:t>God answers their prayers alone if they go to church.</w:t>
      </w:r>
      <w:r w:rsidR="002D2FAB" w:rsidRPr="00CB54BE">
        <w:rPr>
          <w:rFonts w:cstheme="minorHAnsi"/>
          <w:sz w:val="30"/>
          <w:szCs w:val="30"/>
          <w:shd w:val="clear" w:color="auto" w:fill="FFFFFF"/>
        </w:rPr>
        <w:t xml:space="preserve"> Some people think they have been redeemed from their sins because they </w:t>
      </w:r>
      <w:r w:rsidR="00EB64A9" w:rsidRPr="00CB54BE">
        <w:rPr>
          <w:rFonts w:cstheme="minorHAnsi"/>
          <w:sz w:val="30"/>
          <w:szCs w:val="30"/>
          <w:shd w:val="clear" w:color="auto" w:fill="FFFFFF"/>
        </w:rPr>
        <w:t>know God and the Bible well</w:t>
      </w:r>
      <w:r w:rsidR="002D2FAB" w:rsidRPr="00CB54BE">
        <w:rPr>
          <w:rFonts w:cstheme="minorHAnsi"/>
          <w:sz w:val="30"/>
          <w:szCs w:val="30"/>
          <w:shd w:val="clear" w:color="auto" w:fill="FFFFFF"/>
        </w:rPr>
        <w:t>.</w:t>
      </w:r>
    </w:p>
    <w:p w14:paraId="266F4983" w14:textId="0053596D" w:rsidR="009B62A7" w:rsidRPr="00CB54BE" w:rsidRDefault="00E53E9D" w:rsidP="005B1B7B">
      <w:pPr>
        <w:pStyle w:val="NormalWeb"/>
        <w:shd w:val="clear" w:color="auto" w:fill="FFFFFF"/>
        <w:spacing w:before="0" w:beforeAutospacing="0" w:after="300" w:afterAutospacing="0"/>
        <w:contextualSpacing/>
        <w:jc w:val="both"/>
        <w:rPr>
          <w:rFonts w:asciiTheme="minorHAnsi" w:hAnsiTheme="minorHAnsi" w:cstheme="minorHAnsi"/>
          <w:sz w:val="30"/>
          <w:szCs w:val="30"/>
        </w:rPr>
      </w:pPr>
      <w:r w:rsidRPr="00CB54BE">
        <w:rPr>
          <w:rFonts w:asciiTheme="minorHAnsi" w:hAnsiTheme="minorHAnsi" w:cstheme="minorHAnsi"/>
          <w:sz w:val="30"/>
          <w:szCs w:val="30"/>
        </w:rPr>
        <w:t xml:space="preserve">One of the most common </w:t>
      </w:r>
      <w:r w:rsidR="000D7593" w:rsidRPr="00CB54BE">
        <w:rPr>
          <w:rFonts w:asciiTheme="minorHAnsi" w:hAnsiTheme="minorHAnsi" w:cstheme="minorHAnsi"/>
          <w:sz w:val="30"/>
          <w:szCs w:val="30"/>
        </w:rPr>
        <w:t>reasons</w:t>
      </w:r>
      <w:r w:rsidRPr="00CB54BE">
        <w:rPr>
          <w:rFonts w:asciiTheme="minorHAnsi" w:hAnsiTheme="minorHAnsi" w:cstheme="minorHAnsi"/>
          <w:sz w:val="30"/>
          <w:szCs w:val="30"/>
        </w:rPr>
        <w:t xml:space="preserve"> </w:t>
      </w:r>
      <w:r w:rsidR="00D8793E" w:rsidRPr="00CB54BE">
        <w:rPr>
          <w:rFonts w:asciiTheme="minorHAnsi" w:hAnsiTheme="minorHAnsi" w:cstheme="minorHAnsi"/>
          <w:sz w:val="30"/>
          <w:szCs w:val="30"/>
        </w:rPr>
        <w:t>we</w:t>
      </w:r>
      <w:r w:rsidRPr="00CB54BE">
        <w:rPr>
          <w:rFonts w:asciiTheme="minorHAnsi" w:hAnsiTheme="minorHAnsi" w:cstheme="minorHAnsi"/>
          <w:sz w:val="30"/>
          <w:szCs w:val="30"/>
        </w:rPr>
        <w:t xml:space="preserve"> struggle </w:t>
      </w:r>
      <w:r w:rsidR="000D7593" w:rsidRPr="00CB54BE">
        <w:rPr>
          <w:rFonts w:asciiTheme="minorHAnsi" w:hAnsiTheme="minorHAnsi" w:cstheme="minorHAnsi"/>
          <w:sz w:val="30"/>
          <w:szCs w:val="30"/>
        </w:rPr>
        <w:t>to spend</w:t>
      </w:r>
      <w:r w:rsidRPr="00CB54BE">
        <w:rPr>
          <w:rFonts w:asciiTheme="minorHAnsi" w:hAnsiTheme="minorHAnsi" w:cstheme="minorHAnsi"/>
          <w:sz w:val="30"/>
          <w:szCs w:val="30"/>
        </w:rPr>
        <w:t xml:space="preserve"> time with God is our fleshly pursuits</w:t>
      </w:r>
      <w:r w:rsidR="002169DD" w:rsidRPr="00CB54BE">
        <w:rPr>
          <w:rFonts w:asciiTheme="minorHAnsi" w:hAnsiTheme="minorHAnsi" w:cstheme="minorHAnsi"/>
          <w:sz w:val="30"/>
          <w:szCs w:val="30"/>
        </w:rPr>
        <w:t xml:space="preserve"> (Romans 8:13)</w:t>
      </w:r>
      <w:r w:rsidRPr="00CB54BE">
        <w:rPr>
          <w:rFonts w:asciiTheme="minorHAnsi" w:hAnsiTheme="minorHAnsi" w:cstheme="minorHAnsi"/>
          <w:sz w:val="30"/>
          <w:szCs w:val="30"/>
        </w:rPr>
        <w:t>.</w:t>
      </w:r>
      <w:r w:rsidR="00FD2585" w:rsidRPr="00CB54BE">
        <w:rPr>
          <w:rFonts w:asciiTheme="minorHAnsi" w:hAnsiTheme="minorHAnsi" w:cstheme="minorHAnsi"/>
          <w:sz w:val="30"/>
          <w:szCs w:val="30"/>
        </w:rPr>
        <w:t xml:space="preserve"> When we walk in the Spirit</w:t>
      </w:r>
      <w:r w:rsidR="000B7ED2" w:rsidRPr="00CB54BE">
        <w:rPr>
          <w:rFonts w:asciiTheme="minorHAnsi" w:hAnsiTheme="minorHAnsi" w:cstheme="minorHAnsi"/>
          <w:sz w:val="30"/>
          <w:szCs w:val="30"/>
        </w:rPr>
        <w:t>, we will have a relationship with God.</w:t>
      </w:r>
      <w:r w:rsidR="0023635E" w:rsidRPr="00CB54BE">
        <w:rPr>
          <w:rFonts w:asciiTheme="minorHAnsi" w:hAnsiTheme="minorHAnsi" w:cstheme="minorHAnsi"/>
          <w:sz w:val="30"/>
          <w:szCs w:val="30"/>
        </w:rPr>
        <w:t xml:space="preserve"> Paul said if we live according to the flesh, then our minds are set on the things of the flesh.</w:t>
      </w:r>
      <w:r w:rsidR="0005640F" w:rsidRPr="00CB54BE">
        <w:rPr>
          <w:rFonts w:asciiTheme="minorHAnsi" w:hAnsiTheme="minorHAnsi" w:cstheme="minorHAnsi"/>
          <w:sz w:val="30"/>
          <w:szCs w:val="30"/>
        </w:rPr>
        <w:t xml:space="preserve"> But if we live according to the Spirit, our minds are placed on the things of the Spirit.</w:t>
      </w:r>
      <w:r w:rsidR="00C94A56" w:rsidRPr="00CB54BE">
        <w:rPr>
          <w:rFonts w:asciiTheme="minorHAnsi" w:hAnsiTheme="minorHAnsi" w:cstheme="minorHAnsi"/>
          <w:sz w:val="30"/>
          <w:szCs w:val="30"/>
        </w:rPr>
        <w:t xml:space="preserve"> What are our minds set on? </w:t>
      </w:r>
      <w:r w:rsidR="00A5337C" w:rsidRPr="00CB54BE">
        <w:rPr>
          <w:rFonts w:asciiTheme="minorHAnsi" w:hAnsiTheme="minorHAnsi" w:cstheme="minorHAnsi"/>
          <w:sz w:val="30"/>
          <w:szCs w:val="30"/>
        </w:rPr>
        <w:lastRenderedPageBreak/>
        <w:t>Are</w:t>
      </w:r>
      <w:r w:rsidR="00C94A56" w:rsidRPr="00CB54BE">
        <w:rPr>
          <w:rFonts w:asciiTheme="minorHAnsi" w:hAnsiTheme="minorHAnsi" w:cstheme="minorHAnsi"/>
          <w:sz w:val="30"/>
          <w:szCs w:val="30"/>
        </w:rPr>
        <w:t xml:space="preserve"> </w:t>
      </w:r>
      <w:r w:rsidR="00A5337C" w:rsidRPr="00CB54BE">
        <w:rPr>
          <w:rFonts w:asciiTheme="minorHAnsi" w:hAnsiTheme="minorHAnsi" w:cstheme="minorHAnsi"/>
          <w:sz w:val="30"/>
          <w:szCs w:val="30"/>
        </w:rPr>
        <w:t xml:space="preserve">our </w:t>
      </w:r>
      <w:r w:rsidR="00DE1A56" w:rsidRPr="00CB54BE">
        <w:rPr>
          <w:rFonts w:asciiTheme="minorHAnsi" w:hAnsiTheme="minorHAnsi" w:cstheme="minorHAnsi"/>
          <w:sz w:val="30"/>
          <w:szCs w:val="30"/>
        </w:rPr>
        <w:t>views</w:t>
      </w:r>
      <w:r w:rsidR="00A5337C" w:rsidRPr="00CB54BE">
        <w:rPr>
          <w:rFonts w:asciiTheme="minorHAnsi" w:hAnsiTheme="minorHAnsi" w:cstheme="minorHAnsi"/>
          <w:sz w:val="30"/>
          <w:szCs w:val="30"/>
        </w:rPr>
        <w:t xml:space="preserve"> set on </w:t>
      </w:r>
      <w:r w:rsidR="00C94A56" w:rsidRPr="00CB54BE">
        <w:rPr>
          <w:rFonts w:asciiTheme="minorHAnsi" w:hAnsiTheme="minorHAnsi" w:cstheme="minorHAnsi"/>
          <w:sz w:val="30"/>
          <w:szCs w:val="30"/>
        </w:rPr>
        <w:t xml:space="preserve">the things of this world? Or </w:t>
      </w:r>
      <w:r w:rsidR="00FE520F" w:rsidRPr="00CB54BE">
        <w:rPr>
          <w:rFonts w:asciiTheme="minorHAnsi" w:hAnsiTheme="minorHAnsi" w:cstheme="minorHAnsi"/>
          <w:sz w:val="30"/>
          <w:szCs w:val="30"/>
        </w:rPr>
        <w:t xml:space="preserve">are our </w:t>
      </w:r>
      <w:r w:rsidR="00BD4EF0" w:rsidRPr="00CB54BE">
        <w:rPr>
          <w:rFonts w:asciiTheme="minorHAnsi" w:hAnsiTheme="minorHAnsi" w:cstheme="minorHAnsi"/>
          <w:sz w:val="30"/>
          <w:szCs w:val="30"/>
        </w:rPr>
        <w:t>thought</w:t>
      </w:r>
      <w:r w:rsidR="00FE520F" w:rsidRPr="00CB54BE">
        <w:rPr>
          <w:rFonts w:asciiTheme="minorHAnsi" w:hAnsiTheme="minorHAnsi" w:cstheme="minorHAnsi"/>
          <w:sz w:val="30"/>
          <w:szCs w:val="30"/>
        </w:rPr>
        <w:t>s fixed on the things of God?</w:t>
      </w:r>
    </w:p>
    <w:p w14:paraId="1663F831" w14:textId="3169F669" w:rsidR="009B62A7" w:rsidRPr="00CB54BE" w:rsidRDefault="00E53E9D" w:rsidP="005B1B7B">
      <w:pPr>
        <w:shd w:val="clear" w:color="auto" w:fill="FFFFFF"/>
        <w:spacing w:after="300" w:line="240" w:lineRule="auto"/>
        <w:contextualSpacing/>
        <w:jc w:val="both"/>
        <w:rPr>
          <w:rFonts w:cstheme="minorHAnsi"/>
          <w:sz w:val="30"/>
          <w:szCs w:val="30"/>
        </w:rPr>
      </w:pPr>
      <w:r w:rsidRPr="00CB54BE">
        <w:rPr>
          <w:rFonts w:eastAsia="Times New Roman" w:cstheme="minorHAnsi"/>
          <w:sz w:val="30"/>
          <w:szCs w:val="30"/>
        </w:rPr>
        <w:t xml:space="preserve">How strong is our desire </w:t>
      </w:r>
      <w:r w:rsidR="00023054" w:rsidRPr="00CB54BE">
        <w:rPr>
          <w:rFonts w:eastAsia="Times New Roman" w:cstheme="minorHAnsi"/>
          <w:sz w:val="30"/>
          <w:szCs w:val="30"/>
        </w:rPr>
        <w:t>to be with</w:t>
      </w:r>
      <w:r w:rsidRPr="00CB54BE">
        <w:rPr>
          <w:rFonts w:eastAsia="Times New Roman" w:cstheme="minorHAnsi"/>
          <w:sz w:val="30"/>
          <w:szCs w:val="30"/>
        </w:rPr>
        <w:t xml:space="preserve"> God? How are we viewing ourselves as responsible servants of God? What </w:t>
      </w:r>
      <w:r w:rsidR="00EB64A9" w:rsidRPr="00CB54BE">
        <w:rPr>
          <w:rFonts w:eastAsia="Times New Roman" w:cstheme="minorHAnsi"/>
          <w:sz w:val="30"/>
          <w:szCs w:val="30"/>
        </w:rPr>
        <w:t xml:space="preserve">happens in our mind daily that keeps us from </w:t>
      </w:r>
      <w:r w:rsidRPr="00CB54BE">
        <w:rPr>
          <w:rFonts w:eastAsia="Times New Roman" w:cstheme="minorHAnsi"/>
          <w:sz w:val="30"/>
          <w:szCs w:val="30"/>
        </w:rPr>
        <w:t xml:space="preserve">thinking about God? </w:t>
      </w:r>
      <w:r w:rsidR="00EB64A9" w:rsidRPr="00CB54BE">
        <w:rPr>
          <w:rFonts w:eastAsia="Times New Roman" w:cstheme="minorHAnsi"/>
          <w:sz w:val="30"/>
          <w:szCs w:val="30"/>
        </w:rPr>
        <w:t>Whatever</w:t>
      </w:r>
      <w:r w:rsidRPr="00CB54BE">
        <w:rPr>
          <w:rFonts w:eastAsia="Times New Roman" w:cstheme="minorHAnsi"/>
          <w:sz w:val="30"/>
          <w:szCs w:val="30"/>
        </w:rPr>
        <w:t xml:space="preserve"> that may be, it may also be our struggle with </w:t>
      </w:r>
      <w:proofErr w:type="gramStart"/>
      <w:r w:rsidRPr="00CB54BE">
        <w:rPr>
          <w:rFonts w:eastAsia="Times New Roman" w:cstheme="minorHAnsi"/>
          <w:sz w:val="30"/>
          <w:szCs w:val="30"/>
        </w:rPr>
        <w:t>desiring</w:t>
      </w:r>
      <w:proofErr w:type="gramEnd"/>
      <w:r w:rsidRPr="00CB54BE">
        <w:rPr>
          <w:rFonts w:eastAsia="Times New Roman" w:cstheme="minorHAnsi"/>
          <w:sz w:val="30"/>
          <w:szCs w:val="30"/>
        </w:rPr>
        <w:t xml:space="preserve"> to be with </w:t>
      </w:r>
      <w:r w:rsidR="005B06A2" w:rsidRPr="00CB54BE">
        <w:rPr>
          <w:rFonts w:eastAsia="Times New Roman" w:cstheme="minorHAnsi"/>
          <w:sz w:val="30"/>
          <w:szCs w:val="30"/>
        </w:rPr>
        <w:t>Him</w:t>
      </w:r>
      <w:r w:rsidRPr="00CB54BE">
        <w:rPr>
          <w:rFonts w:eastAsia="Times New Roman" w:cstheme="minorHAnsi"/>
          <w:sz w:val="30"/>
          <w:szCs w:val="30"/>
        </w:rPr>
        <w:t>.</w:t>
      </w:r>
      <w:r w:rsidR="00C532BD" w:rsidRPr="00CB54BE">
        <w:rPr>
          <w:rFonts w:eastAsia="Times New Roman" w:cstheme="minorHAnsi"/>
          <w:sz w:val="30"/>
          <w:szCs w:val="30"/>
        </w:rPr>
        <w:t xml:space="preserve"> </w:t>
      </w:r>
      <w:r w:rsidRPr="00CB54BE">
        <w:rPr>
          <w:rFonts w:cstheme="minorHAnsi"/>
          <w:sz w:val="30"/>
          <w:szCs w:val="30"/>
        </w:rPr>
        <w:t xml:space="preserve">The apostle Paul </w:t>
      </w:r>
      <w:r w:rsidR="00E727B6" w:rsidRPr="00CB54BE">
        <w:rPr>
          <w:rFonts w:cstheme="minorHAnsi"/>
          <w:sz w:val="30"/>
          <w:szCs w:val="30"/>
        </w:rPr>
        <w:t>put</w:t>
      </w:r>
      <w:r w:rsidRPr="00CB54BE">
        <w:rPr>
          <w:rFonts w:cstheme="minorHAnsi"/>
          <w:sz w:val="30"/>
          <w:szCs w:val="30"/>
        </w:rPr>
        <w:t xml:space="preserve"> it in </w:t>
      </w:r>
      <w:r w:rsidR="00E727B6" w:rsidRPr="00CB54BE">
        <w:rPr>
          <w:rFonts w:cstheme="minorHAnsi"/>
          <w:sz w:val="30"/>
          <w:szCs w:val="30"/>
        </w:rPr>
        <w:t>modest</w:t>
      </w:r>
      <w:r w:rsidRPr="00CB54BE">
        <w:rPr>
          <w:rFonts w:cstheme="minorHAnsi"/>
          <w:sz w:val="30"/>
          <w:szCs w:val="30"/>
        </w:rPr>
        <w:t xml:space="preserve"> terms. He said some </w:t>
      </w:r>
      <w:r w:rsidR="001F7FA8" w:rsidRPr="00CB54BE">
        <w:rPr>
          <w:rFonts w:cstheme="minorHAnsi"/>
          <w:sz w:val="30"/>
          <w:szCs w:val="30"/>
        </w:rPr>
        <w:t>of us</w:t>
      </w:r>
      <w:r w:rsidRPr="00CB54BE">
        <w:rPr>
          <w:rFonts w:cstheme="minorHAnsi"/>
          <w:sz w:val="30"/>
          <w:szCs w:val="30"/>
        </w:rPr>
        <w:t xml:space="preserve"> live according to the flesh</w:t>
      </w:r>
      <w:r w:rsidR="00C532BD" w:rsidRPr="00CB54BE">
        <w:rPr>
          <w:rFonts w:cstheme="minorHAnsi"/>
          <w:sz w:val="30"/>
          <w:szCs w:val="30"/>
        </w:rPr>
        <w:t xml:space="preserve"> because </w:t>
      </w:r>
      <w:r w:rsidR="001F7FA8" w:rsidRPr="00CB54BE">
        <w:rPr>
          <w:rFonts w:cstheme="minorHAnsi"/>
          <w:sz w:val="30"/>
          <w:szCs w:val="30"/>
        </w:rPr>
        <w:t xml:space="preserve">we set our </w:t>
      </w:r>
      <w:r w:rsidR="00C532BD" w:rsidRPr="00CB54BE">
        <w:rPr>
          <w:rFonts w:cstheme="minorHAnsi"/>
          <w:sz w:val="30"/>
          <w:szCs w:val="30"/>
        </w:rPr>
        <w:t>minds</w:t>
      </w:r>
      <w:r w:rsidRPr="00CB54BE">
        <w:rPr>
          <w:rStyle w:val="Strong"/>
          <w:rFonts w:cstheme="minorHAnsi"/>
          <w:b w:val="0"/>
          <w:bCs w:val="0"/>
          <w:sz w:val="30"/>
          <w:szCs w:val="30"/>
        </w:rPr>
        <w:t xml:space="preserve"> </w:t>
      </w:r>
      <w:r w:rsidRPr="00CB54BE">
        <w:rPr>
          <w:rFonts w:cstheme="minorHAnsi"/>
          <w:sz w:val="30"/>
          <w:szCs w:val="30"/>
        </w:rPr>
        <w:t xml:space="preserve">on fleshly things. But </w:t>
      </w:r>
      <w:r w:rsidR="002024B3" w:rsidRPr="00CB54BE">
        <w:rPr>
          <w:rFonts w:cstheme="minorHAnsi"/>
          <w:sz w:val="30"/>
          <w:szCs w:val="30"/>
        </w:rPr>
        <w:t>those</w:t>
      </w:r>
      <w:r w:rsidR="001F7FA8" w:rsidRPr="00CB54BE">
        <w:rPr>
          <w:rFonts w:cstheme="minorHAnsi"/>
          <w:sz w:val="30"/>
          <w:szCs w:val="30"/>
        </w:rPr>
        <w:t xml:space="preserve"> </w:t>
      </w:r>
      <w:r w:rsidR="002024B3" w:rsidRPr="00CB54BE">
        <w:rPr>
          <w:rFonts w:cstheme="minorHAnsi"/>
          <w:sz w:val="30"/>
          <w:szCs w:val="30"/>
        </w:rPr>
        <w:t xml:space="preserve">who live </w:t>
      </w:r>
      <w:r w:rsidRPr="00CB54BE">
        <w:rPr>
          <w:rFonts w:cstheme="minorHAnsi"/>
          <w:sz w:val="30"/>
          <w:szCs w:val="30"/>
        </w:rPr>
        <w:t xml:space="preserve">according to the Spirit </w:t>
      </w:r>
      <w:r w:rsidR="00E727B6" w:rsidRPr="00CB54BE">
        <w:rPr>
          <w:rFonts w:cstheme="minorHAnsi"/>
          <w:sz w:val="30"/>
          <w:szCs w:val="30"/>
        </w:rPr>
        <w:t xml:space="preserve">have </w:t>
      </w:r>
      <w:r w:rsidR="001F7FA8" w:rsidRPr="00CB54BE">
        <w:rPr>
          <w:rFonts w:cstheme="minorHAnsi"/>
          <w:sz w:val="30"/>
          <w:szCs w:val="30"/>
        </w:rPr>
        <w:t>their</w:t>
      </w:r>
      <w:r w:rsidR="004B5EE5" w:rsidRPr="00CB54BE">
        <w:rPr>
          <w:rFonts w:cstheme="minorHAnsi"/>
          <w:sz w:val="30"/>
          <w:szCs w:val="30"/>
        </w:rPr>
        <w:t xml:space="preserve"> minds </w:t>
      </w:r>
      <w:r w:rsidR="00E727B6" w:rsidRPr="00CB54BE">
        <w:rPr>
          <w:rFonts w:cstheme="minorHAnsi"/>
          <w:sz w:val="30"/>
          <w:szCs w:val="30"/>
        </w:rPr>
        <w:t xml:space="preserve">set </w:t>
      </w:r>
      <w:r w:rsidR="004B5EE5" w:rsidRPr="00CB54BE">
        <w:rPr>
          <w:rFonts w:cstheme="minorHAnsi"/>
          <w:sz w:val="30"/>
          <w:szCs w:val="30"/>
        </w:rPr>
        <w:t xml:space="preserve">on </w:t>
      </w:r>
      <w:r w:rsidRPr="00CB54BE">
        <w:rPr>
          <w:rStyle w:val="Strong"/>
          <w:rFonts w:cstheme="minorHAnsi"/>
          <w:b w:val="0"/>
          <w:bCs w:val="0"/>
          <w:sz w:val="30"/>
          <w:szCs w:val="30"/>
        </w:rPr>
        <w:t>the things of</w:t>
      </w:r>
      <w:r w:rsidRPr="00CB54BE">
        <w:rPr>
          <w:rFonts w:cstheme="minorHAnsi"/>
          <w:sz w:val="30"/>
          <w:szCs w:val="30"/>
        </w:rPr>
        <w:t> </w:t>
      </w:r>
      <w:r w:rsidRPr="00CB54BE">
        <w:rPr>
          <w:rStyle w:val="Strong"/>
          <w:rFonts w:cstheme="minorHAnsi"/>
          <w:b w:val="0"/>
          <w:bCs w:val="0"/>
          <w:sz w:val="30"/>
          <w:szCs w:val="30"/>
        </w:rPr>
        <w:t>the Spirit</w:t>
      </w:r>
      <w:r w:rsidR="00A82D18" w:rsidRPr="00CB54BE">
        <w:rPr>
          <w:rStyle w:val="Strong"/>
          <w:rFonts w:cstheme="minorHAnsi"/>
          <w:b w:val="0"/>
          <w:bCs w:val="0"/>
          <w:sz w:val="30"/>
          <w:szCs w:val="30"/>
        </w:rPr>
        <w:t xml:space="preserve"> (Ephesians 1:4)</w:t>
      </w:r>
      <w:r w:rsidR="004B5EE5" w:rsidRPr="00CB54BE">
        <w:rPr>
          <w:rStyle w:val="Strong"/>
          <w:rFonts w:cstheme="minorHAnsi"/>
          <w:b w:val="0"/>
          <w:bCs w:val="0"/>
          <w:sz w:val="30"/>
          <w:szCs w:val="30"/>
        </w:rPr>
        <w:t>.</w:t>
      </w:r>
    </w:p>
    <w:p w14:paraId="1616661F" w14:textId="40D66219" w:rsidR="002152E1" w:rsidRPr="00CB54BE" w:rsidRDefault="00E53E9D" w:rsidP="005B1B7B">
      <w:pPr>
        <w:pStyle w:val="NormalWeb"/>
        <w:contextualSpacing/>
        <w:jc w:val="both"/>
        <w:rPr>
          <w:rFonts w:asciiTheme="minorHAnsi" w:hAnsiTheme="minorHAnsi" w:cstheme="minorHAnsi"/>
          <w:sz w:val="30"/>
          <w:szCs w:val="30"/>
        </w:rPr>
      </w:pPr>
      <w:r w:rsidRPr="00CB54BE">
        <w:rPr>
          <w:rFonts w:asciiTheme="minorHAnsi" w:hAnsiTheme="minorHAnsi" w:cstheme="minorHAnsi"/>
          <w:sz w:val="30"/>
          <w:szCs w:val="30"/>
        </w:rPr>
        <w:t xml:space="preserve">God gives us </w:t>
      </w:r>
      <w:r w:rsidR="00D76F26" w:rsidRPr="00CB54BE">
        <w:rPr>
          <w:rFonts w:asciiTheme="minorHAnsi" w:hAnsiTheme="minorHAnsi" w:cstheme="minorHAnsi"/>
          <w:sz w:val="30"/>
          <w:szCs w:val="30"/>
        </w:rPr>
        <w:t>all</w:t>
      </w:r>
      <w:r w:rsidR="00D66C52" w:rsidRPr="00CB54BE">
        <w:rPr>
          <w:rFonts w:asciiTheme="minorHAnsi" w:hAnsiTheme="minorHAnsi" w:cstheme="minorHAnsi"/>
          <w:sz w:val="30"/>
          <w:szCs w:val="30"/>
        </w:rPr>
        <w:t xml:space="preserve"> His love and time without ceasing. But we struggle with the reciprocation of that time.</w:t>
      </w:r>
      <w:r w:rsidRPr="00CB54BE">
        <w:rPr>
          <w:rFonts w:asciiTheme="minorHAnsi" w:hAnsiTheme="minorHAnsi" w:cstheme="minorHAnsi"/>
          <w:sz w:val="30"/>
          <w:szCs w:val="30"/>
        </w:rPr>
        <w:t xml:space="preserve"> </w:t>
      </w:r>
      <w:r w:rsidR="0010498F" w:rsidRPr="00CB54BE">
        <w:rPr>
          <w:rFonts w:asciiTheme="minorHAnsi" w:hAnsiTheme="minorHAnsi" w:cstheme="minorHAnsi"/>
          <w:sz w:val="30"/>
          <w:szCs w:val="30"/>
        </w:rPr>
        <w:t>Since w</w:t>
      </w:r>
      <w:r w:rsidRPr="00CB54BE">
        <w:rPr>
          <w:rFonts w:asciiTheme="minorHAnsi" w:hAnsiTheme="minorHAnsi" w:cstheme="minorHAnsi"/>
          <w:sz w:val="30"/>
          <w:szCs w:val="30"/>
        </w:rPr>
        <w:t xml:space="preserve">anting to be </w:t>
      </w:r>
      <w:r w:rsidR="0010498F" w:rsidRPr="00CB54BE">
        <w:rPr>
          <w:rFonts w:asciiTheme="minorHAnsi" w:hAnsiTheme="minorHAnsi" w:cstheme="minorHAnsi"/>
          <w:sz w:val="30"/>
          <w:szCs w:val="30"/>
        </w:rPr>
        <w:t>near</w:t>
      </w:r>
      <w:r w:rsidRPr="00CB54BE">
        <w:rPr>
          <w:rFonts w:asciiTheme="minorHAnsi" w:hAnsiTheme="minorHAnsi" w:cstheme="minorHAnsi"/>
          <w:sz w:val="30"/>
          <w:szCs w:val="30"/>
        </w:rPr>
        <w:t xml:space="preserve"> </w:t>
      </w:r>
      <w:r w:rsidR="004B5EA1" w:rsidRPr="00CB54BE">
        <w:rPr>
          <w:rFonts w:asciiTheme="minorHAnsi" w:hAnsiTheme="minorHAnsi" w:cstheme="minorHAnsi"/>
          <w:sz w:val="30"/>
          <w:szCs w:val="30"/>
        </w:rPr>
        <w:t xml:space="preserve">our Father </w:t>
      </w:r>
      <w:r w:rsidRPr="00CB54BE">
        <w:rPr>
          <w:rFonts w:asciiTheme="minorHAnsi" w:hAnsiTheme="minorHAnsi" w:cstheme="minorHAnsi"/>
          <w:sz w:val="30"/>
          <w:szCs w:val="30"/>
        </w:rPr>
        <w:t xml:space="preserve">is </w:t>
      </w:r>
      <w:r w:rsidR="0010498F" w:rsidRPr="00CB54BE">
        <w:rPr>
          <w:rFonts w:asciiTheme="minorHAnsi" w:hAnsiTheme="minorHAnsi" w:cstheme="minorHAnsi"/>
          <w:sz w:val="30"/>
          <w:szCs w:val="30"/>
        </w:rPr>
        <w:t xml:space="preserve">not our </w:t>
      </w:r>
      <w:r w:rsidRPr="00CB54BE">
        <w:rPr>
          <w:rFonts w:asciiTheme="minorHAnsi" w:hAnsiTheme="minorHAnsi" w:cstheme="minorHAnsi"/>
          <w:sz w:val="30"/>
          <w:szCs w:val="30"/>
        </w:rPr>
        <w:t>default</w:t>
      </w:r>
      <w:r w:rsidR="002924BD" w:rsidRPr="00CB54BE">
        <w:rPr>
          <w:rFonts w:asciiTheme="minorHAnsi" w:hAnsiTheme="minorHAnsi" w:cstheme="minorHAnsi"/>
          <w:sz w:val="30"/>
          <w:szCs w:val="30"/>
        </w:rPr>
        <w:t>, w</w:t>
      </w:r>
      <w:r w:rsidRPr="00CB54BE">
        <w:rPr>
          <w:rFonts w:asciiTheme="minorHAnsi" w:hAnsiTheme="minorHAnsi" w:cstheme="minorHAnsi"/>
          <w:sz w:val="30"/>
          <w:szCs w:val="30"/>
        </w:rPr>
        <w:t xml:space="preserve">e fight our natural </w:t>
      </w:r>
      <w:r w:rsidR="006E168F" w:rsidRPr="00CB54BE">
        <w:rPr>
          <w:rFonts w:asciiTheme="minorHAnsi" w:hAnsiTheme="minorHAnsi" w:cstheme="minorHAnsi"/>
          <w:sz w:val="30"/>
          <w:szCs w:val="30"/>
        </w:rPr>
        <w:t xml:space="preserve">against our natural response to </w:t>
      </w:r>
      <w:r w:rsidR="0010209F" w:rsidRPr="00CB54BE">
        <w:rPr>
          <w:rFonts w:asciiTheme="minorHAnsi" w:hAnsiTheme="minorHAnsi" w:cstheme="minorHAnsi"/>
          <w:sz w:val="30"/>
          <w:szCs w:val="30"/>
        </w:rPr>
        <w:t xml:space="preserve">spend time with </w:t>
      </w:r>
      <w:r w:rsidR="006E168F" w:rsidRPr="00CB54BE">
        <w:rPr>
          <w:rFonts w:asciiTheme="minorHAnsi" w:hAnsiTheme="minorHAnsi" w:cstheme="minorHAnsi"/>
          <w:sz w:val="30"/>
          <w:szCs w:val="30"/>
        </w:rPr>
        <w:t xml:space="preserve">Him. </w:t>
      </w:r>
      <w:r w:rsidR="00385A2B" w:rsidRPr="00CB54BE">
        <w:rPr>
          <w:rFonts w:asciiTheme="minorHAnsi" w:hAnsiTheme="minorHAnsi" w:cstheme="minorHAnsi"/>
          <w:sz w:val="30"/>
          <w:szCs w:val="30"/>
        </w:rPr>
        <w:t xml:space="preserve">Even when we have time, </w:t>
      </w:r>
      <w:r w:rsidR="0010209F" w:rsidRPr="00CB54BE">
        <w:rPr>
          <w:rFonts w:asciiTheme="minorHAnsi" w:hAnsiTheme="minorHAnsi" w:cstheme="minorHAnsi"/>
          <w:sz w:val="30"/>
          <w:szCs w:val="30"/>
        </w:rPr>
        <w:t xml:space="preserve">God, </w:t>
      </w:r>
      <w:r w:rsidR="00385A2B" w:rsidRPr="00CB54BE">
        <w:rPr>
          <w:rFonts w:asciiTheme="minorHAnsi" w:hAnsiTheme="minorHAnsi" w:cstheme="minorHAnsi"/>
          <w:sz w:val="30"/>
          <w:szCs w:val="30"/>
        </w:rPr>
        <w:t xml:space="preserve">we don’t </w:t>
      </w:r>
      <w:r w:rsidR="00041587" w:rsidRPr="00CB54BE">
        <w:rPr>
          <w:rFonts w:asciiTheme="minorHAnsi" w:hAnsiTheme="minorHAnsi" w:cstheme="minorHAnsi"/>
          <w:sz w:val="30"/>
          <w:szCs w:val="30"/>
        </w:rPr>
        <w:t>choose</w:t>
      </w:r>
      <w:r w:rsidR="00385A2B" w:rsidRPr="00CB54BE">
        <w:rPr>
          <w:rFonts w:asciiTheme="minorHAnsi" w:hAnsiTheme="minorHAnsi" w:cstheme="minorHAnsi"/>
          <w:sz w:val="30"/>
          <w:szCs w:val="30"/>
        </w:rPr>
        <w:t xml:space="preserve"> that time to be with Him</w:t>
      </w:r>
      <w:r w:rsidRPr="00CB54BE">
        <w:rPr>
          <w:rFonts w:asciiTheme="minorHAnsi" w:hAnsiTheme="minorHAnsi" w:cstheme="minorHAnsi"/>
          <w:sz w:val="30"/>
          <w:szCs w:val="30"/>
        </w:rPr>
        <w:t xml:space="preserve">. </w:t>
      </w:r>
      <w:r w:rsidR="00385A2B" w:rsidRPr="00CB54BE">
        <w:rPr>
          <w:rFonts w:asciiTheme="minorHAnsi" w:hAnsiTheme="minorHAnsi" w:cstheme="minorHAnsi"/>
          <w:sz w:val="30"/>
          <w:szCs w:val="30"/>
        </w:rPr>
        <w:t xml:space="preserve">It is truly up to us </w:t>
      </w:r>
      <w:r w:rsidR="00400452" w:rsidRPr="00CB54BE">
        <w:rPr>
          <w:rFonts w:asciiTheme="minorHAnsi" w:hAnsiTheme="minorHAnsi" w:cstheme="minorHAnsi"/>
          <w:sz w:val="30"/>
          <w:szCs w:val="30"/>
        </w:rPr>
        <w:t xml:space="preserve">to </w:t>
      </w:r>
      <w:r w:rsidRPr="00CB54BE">
        <w:rPr>
          <w:rFonts w:asciiTheme="minorHAnsi" w:hAnsiTheme="minorHAnsi" w:cstheme="minorHAnsi"/>
          <w:sz w:val="30"/>
          <w:szCs w:val="30"/>
        </w:rPr>
        <w:t xml:space="preserve">set aside time </w:t>
      </w:r>
      <w:r w:rsidR="00041587" w:rsidRPr="00CB54BE">
        <w:rPr>
          <w:rFonts w:asciiTheme="minorHAnsi" w:hAnsiTheme="minorHAnsi" w:cstheme="minorHAnsi"/>
          <w:sz w:val="30"/>
          <w:szCs w:val="30"/>
        </w:rPr>
        <w:t xml:space="preserve">for </w:t>
      </w:r>
      <w:r w:rsidR="00400452" w:rsidRPr="00CB54BE">
        <w:rPr>
          <w:rFonts w:asciiTheme="minorHAnsi" w:hAnsiTheme="minorHAnsi" w:cstheme="minorHAnsi"/>
          <w:sz w:val="30"/>
          <w:szCs w:val="30"/>
        </w:rPr>
        <w:t>God</w:t>
      </w:r>
      <w:r w:rsidR="00041587" w:rsidRPr="00CB54BE">
        <w:rPr>
          <w:rFonts w:asciiTheme="minorHAnsi" w:hAnsiTheme="minorHAnsi" w:cstheme="minorHAnsi"/>
          <w:sz w:val="30"/>
          <w:szCs w:val="30"/>
        </w:rPr>
        <w:t xml:space="preserve">. It is </w:t>
      </w:r>
      <w:r w:rsidR="00185287" w:rsidRPr="00CB54BE">
        <w:rPr>
          <w:rFonts w:asciiTheme="minorHAnsi" w:hAnsiTheme="minorHAnsi" w:cstheme="minorHAnsi"/>
          <w:sz w:val="30"/>
          <w:szCs w:val="30"/>
        </w:rPr>
        <w:t xml:space="preserve">for our benefit. </w:t>
      </w:r>
    </w:p>
    <w:p w14:paraId="113F09F1" w14:textId="4E716265" w:rsidR="00635C3A" w:rsidRPr="00CB54BE" w:rsidRDefault="00E53E9D" w:rsidP="005B1B7B">
      <w:pPr>
        <w:pStyle w:val="Heading1"/>
        <w:spacing w:before="0" w:beforeAutospacing="0" w:after="0" w:afterAutospacing="0"/>
        <w:jc w:val="both"/>
        <w:rPr>
          <w:rFonts w:asciiTheme="minorHAnsi" w:hAnsiTheme="minorHAnsi" w:cstheme="minorHAnsi"/>
          <w:b w:val="0"/>
          <w:bCs w:val="0"/>
          <w:sz w:val="30"/>
          <w:szCs w:val="30"/>
        </w:rPr>
      </w:pPr>
      <w:r w:rsidRPr="00CB54BE">
        <w:rPr>
          <w:rFonts w:asciiTheme="minorHAnsi" w:hAnsiTheme="minorHAnsi" w:cstheme="minorHAnsi"/>
          <w:b w:val="0"/>
          <w:bCs w:val="0"/>
          <w:sz w:val="30"/>
          <w:szCs w:val="30"/>
        </w:rPr>
        <w:t xml:space="preserve">My wife, Kim, is undoubtedly a "true" night owl. </w:t>
      </w:r>
      <w:r w:rsidR="000C1439" w:rsidRPr="00CB54BE">
        <w:rPr>
          <w:rFonts w:asciiTheme="minorHAnsi" w:hAnsiTheme="minorHAnsi" w:cstheme="minorHAnsi"/>
          <w:b w:val="0"/>
          <w:bCs w:val="0"/>
          <w:sz w:val="30"/>
          <w:szCs w:val="30"/>
        </w:rPr>
        <w:t>She does her best work for God at 2 a.m.</w:t>
      </w:r>
      <w:r w:rsidR="005248DE" w:rsidRPr="00CB54BE">
        <w:rPr>
          <w:rFonts w:asciiTheme="minorHAnsi" w:hAnsiTheme="minorHAnsi" w:cstheme="minorHAnsi"/>
          <w:b w:val="0"/>
          <w:bCs w:val="0"/>
          <w:sz w:val="30"/>
          <w:szCs w:val="30"/>
        </w:rPr>
        <w:t xml:space="preserve"> Yes, when I am cutting down a forest with my snoring, she is preparing a devotion</w:t>
      </w:r>
      <w:r w:rsidR="00754C49" w:rsidRPr="00CB54BE">
        <w:rPr>
          <w:rFonts w:asciiTheme="minorHAnsi" w:hAnsiTheme="minorHAnsi" w:cstheme="minorHAnsi"/>
          <w:b w:val="0"/>
          <w:bCs w:val="0"/>
          <w:sz w:val="30"/>
          <w:szCs w:val="30"/>
        </w:rPr>
        <w:t>, a speech, studying</w:t>
      </w:r>
      <w:r w:rsidR="006A2B68" w:rsidRPr="00CB54BE">
        <w:rPr>
          <w:rFonts w:asciiTheme="minorHAnsi" w:hAnsiTheme="minorHAnsi" w:cstheme="minorHAnsi"/>
          <w:b w:val="0"/>
          <w:bCs w:val="0"/>
          <w:sz w:val="30"/>
          <w:szCs w:val="30"/>
        </w:rPr>
        <w:t>,</w:t>
      </w:r>
      <w:r w:rsidR="00754C49" w:rsidRPr="00CB54BE">
        <w:rPr>
          <w:rFonts w:asciiTheme="minorHAnsi" w:hAnsiTheme="minorHAnsi" w:cstheme="minorHAnsi"/>
          <w:b w:val="0"/>
          <w:bCs w:val="0"/>
          <w:sz w:val="30"/>
          <w:szCs w:val="30"/>
        </w:rPr>
        <w:t xml:space="preserve"> or praying.</w:t>
      </w:r>
      <w:r w:rsidR="00E803AE" w:rsidRPr="00CB54BE">
        <w:rPr>
          <w:rFonts w:asciiTheme="minorHAnsi" w:hAnsiTheme="minorHAnsi" w:cstheme="minorHAnsi"/>
          <w:b w:val="0"/>
          <w:bCs w:val="0"/>
          <w:sz w:val="30"/>
          <w:szCs w:val="30"/>
        </w:rPr>
        <w:t xml:space="preserve"> I would walk in on her and find her head buried in the Bible</w:t>
      </w:r>
      <w:r w:rsidR="00A17474" w:rsidRPr="00CB54BE">
        <w:rPr>
          <w:rFonts w:asciiTheme="minorHAnsi" w:hAnsiTheme="minorHAnsi" w:cstheme="minorHAnsi"/>
          <w:b w:val="0"/>
          <w:bCs w:val="0"/>
          <w:sz w:val="30"/>
          <w:szCs w:val="30"/>
        </w:rPr>
        <w:t>. She often had a pen in hand and a pad nearby.</w:t>
      </w:r>
      <w:r w:rsidR="00804993" w:rsidRPr="00CB54BE">
        <w:rPr>
          <w:rFonts w:asciiTheme="minorHAnsi" w:hAnsiTheme="minorHAnsi" w:cstheme="minorHAnsi"/>
          <w:b w:val="0"/>
          <w:bCs w:val="0"/>
          <w:sz w:val="30"/>
          <w:szCs w:val="30"/>
        </w:rPr>
        <w:t xml:space="preserve"> But that is the time she has</w:t>
      </w:r>
      <w:r w:rsidR="00A67835" w:rsidRPr="00CB54BE">
        <w:rPr>
          <w:rFonts w:asciiTheme="minorHAnsi" w:hAnsiTheme="minorHAnsi" w:cstheme="minorHAnsi"/>
          <w:b w:val="0"/>
          <w:bCs w:val="0"/>
          <w:sz w:val="30"/>
          <w:szCs w:val="30"/>
        </w:rPr>
        <w:t>,</w:t>
      </w:r>
      <w:r w:rsidR="00804993" w:rsidRPr="00CB54BE">
        <w:rPr>
          <w:rFonts w:asciiTheme="minorHAnsi" w:hAnsiTheme="minorHAnsi" w:cstheme="minorHAnsi"/>
          <w:b w:val="0"/>
          <w:bCs w:val="0"/>
          <w:sz w:val="30"/>
          <w:szCs w:val="30"/>
        </w:rPr>
        <w:t xml:space="preserve"> and that is the time she gives</w:t>
      </w:r>
      <w:r w:rsidR="00B24886" w:rsidRPr="00CB54BE">
        <w:rPr>
          <w:rFonts w:asciiTheme="minorHAnsi" w:hAnsiTheme="minorHAnsi" w:cstheme="minorHAnsi"/>
          <w:sz w:val="30"/>
          <w:szCs w:val="30"/>
        </w:rPr>
        <w:t xml:space="preserve"> back to God</w:t>
      </w:r>
      <w:r w:rsidR="00804993" w:rsidRPr="00CB54BE">
        <w:rPr>
          <w:rFonts w:asciiTheme="minorHAnsi" w:hAnsiTheme="minorHAnsi" w:cstheme="minorHAnsi"/>
          <w:b w:val="0"/>
          <w:bCs w:val="0"/>
          <w:sz w:val="30"/>
          <w:szCs w:val="30"/>
        </w:rPr>
        <w:t>.</w:t>
      </w:r>
      <w:r w:rsidRPr="00CB54BE">
        <w:rPr>
          <w:rFonts w:asciiTheme="minorHAnsi" w:hAnsiTheme="minorHAnsi" w:cstheme="minorHAnsi"/>
          <w:sz w:val="30"/>
          <w:szCs w:val="30"/>
        </w:rPr>
        <w:t xml:space="preserve"> </w:t>
      </w:r>
      <w:r w:rsidRPr="00CB54BE">
        <w:rPr>
          <w:rFonts w:asciiTheme="minorHAnsi" w:hAnsiTheme="minorHAnsi" w:cstheme="minorHAnsi"/>
          <w:b w:val="0"/>
          <w:bCs w:val="0"/>
          <w:sz w:val="30"/>
          <w:szCs w:val="30"/>
        </w:rPr>
        <w:t>Mark 1:35</w:t>
      </w:r>
      <w:r w:rsidR="00F3245A" w:rsidRPr="00CB54BE">
        <w:rPr>
          <w:rFonts w:asciiTheme="minorHAnsi" w:hAnsiTheme="minorHAnsi" w:cstheme="minorHAnsi"/>
          <w:b w:val="0"/>
          <w:bCs w:val="0"/>
          <w:sz w:val="30"/>
          <w:szCs w:val="30"/>
        </w:rPr>
        <w:t xml:space="preserve"> tells us that Jesus rose early in the morning, left the house</w:t>
      </w:r>
      <w:r w:rsidR="00750C17" w:rsidRPr="00CB54BE">
        <w:rPr>
          <w:rFonts w:asciiTheme="minorHAnsi" w:hAnsiTheme="minorHAnsi" w:cstheme="minorHAnsi"/>
          <w:b w:val="0"/>
          <w:bCs w:val="0"/>
          <w:sz w:val="30"/>
          <w:szCs w:val="30"/>
        </w:rPr>
        <w:t>, and</w:t>
      </w:r>
      <w:r w:rsidR="00F3245A" w:rsidRPr="00CB54BE">
        <w:rPr>
          <w:rFonts w:asciiTheme="minorHAnsi" w:hAnsiTheme="minorHAnsi" w:cstheme="minorHAnsi"/>
          <w:b w:val="0"/>
          <w:bCs w:val="0"/>
          <w:sz w:val="30"/>
          <w:szCs w:val="30"/>
        </w:rPr>
        <w:t xml:space="preserve"> went to a special place </w:t>
      </w:r>
      <w:r w:rsidR="00DD00C3" w:rsidRPr="00CB54BE">
        <w:rPr>
          <w:rFonts w:asciiTheme="minorHAnsi" w:hAnsiTheme="minorHAnsi" w:cstheme="minorHAnsi"/>
          <w:b w:val="0"/>
          <w:bCs w:val="0"/>
          <w:sz w:val="30"/>
          <w:szCs w:val="30"/>
        </w:rPr>
        <w:t xml:space="preserve">to </w:t>
      </w:r>
      <w:r w:rsidR="00C91247" w:rsidRPr="00CB54BE">
        <w:rPr>
          <w:rFonts w:asciiTheme="minorHAnsi" w:hAnsiTheme="minorHAnsi" w:cstheme="minorHAnsi"/>
          <w:b w:val="0"/>
          <w:bCs w:val="0"/>
          <w:sz w:val="30"/>
          <w:szCs w:val="30"/>
        </w:rPr>
        <w:t>talk</w:t>
      </w:r>
      <w:r w:rsidR="00DD00C3" w:rsidRPr="00CB54BE">
        <w:rPr>
          <w:rFonts w:asciiTheme="minorHAnsi" w:hAnsiTheme="minorHAnsi" w:cstheme="minorHAnsi"/>
          <w:b w:val="0"/>
          <w:bCs w:val="0"/>
          <w:sz w:val="30"/>
          <w:szCs w:val="30"/>
        </w:rPr>
        <w:t xml:space="preserve"> to God!</w:t>
      </w:r>
    </w:p>
    <w:p w14:paraId="590B55DC" w14:textId="3A6D0DB6" w:rsidR="00F53417" w:rsidRPr="00CB54BE" w:rsidRDefault="00F53417" w:rsidP="005B1B7B">
      <w:pPr>
        <w:shd w:val="clear" w:color="auto" w:fill="FFFFFF"/>
        <w:spacing w:after="300" w:line="240" w:lineRule="auto"/>
        <w:contextualSpacing/>
        <w:jc w:val="both"/>
        <w:rPr>
          <w:rFonts w:eastAsia="Times New Roman" w:cstheme="minorHAnsi"/>
          <w:sz w:val="30"/>
          <w:szCs w:val="30"/>
        </w:rPr>
      </w:pPr>
    </w:p>
    <w:p w14:paraId="5E6D7D4A" w14:textId="100907FA" w:rsidR="005D7728" w:rsidRPr="00CB54BE" w:rsidRDefault="00E53E9D" w:rsidP="005B1B7B">
      <w:pPr>
        <w:spacing w:line="240" w:lineRule="auto"/>
        <w:contextualSpacing/>
        <w:jc w:val="both"/>
        <w:rPr>
          <w:rFonts w:cstheme="minorHAnsi"/>
          <w:sz w:val="30"/>
          <w:szCs w:val="30"/>
        </w:rPr>
      </w:pPr>
      <w:r w:rsidRPr="00CB54BE">
        <w:rPr>
          <w:rFonts w:cstheme="minorHAnsi"/>
          <w:sz w:val="30"/>
          <w:szCs w:val="30"/>
        </w:rPr>
        <w:t xml:space="preserve">Many people fit this profile or </w:t>
      </w:r>
      <w:r w:rsidR="00C76A8E" w:rsidRPr="00CB54BE">
        <w:rPr>
          <w:rFonts w:cstheme="minorHAnsi"/>
          <w:sz w:val="30"/>
          <w:szCs w:val="30"/>
        </w:rPr>
        <w:t>get</w:t>
      </w:r>
      <w:r w:rsidRPr="00CB54BE">
        <w:rPr>
          <w:rFonts w:cstheme="minorHAnsi"/>
          <w:sz w:val="30"/>
          <w:szCs w:val="30"/>
        </w:rPr>
        <w:t xml:space="preserve"> up early in the morning to read and study the Holy Bible</w:t>
      </w:r>
      <w:r w:rsidR="00613A71" w:rsidRPr="00CB54BE">
        <w:rPr>
          <w:rFonts w:cstheme="minorHAnsi"/>
          <w:sz w:val="30"/>
          <w:szCs w:val="30"/>
        </w:rPr>
        <w:t>, pray, and meditate</w:t>
      </w:r>
      <w:r w:rsidR="00F67470" w:rsidRPr="00CB54BE">
        <w:rPr>
          <w:rFonts w:cstheme="minorHAnsi"/>
          <w:sz w:val="30"/>
          <w:szCs w:val="30"/>
        </w:rPr>
        <w:t xml:space="preserve">. </w:t>
      </w:r>
      <w:r w:rsidR="00F02A55" w:rsidRPr="00CB54BE">
        <w:rPr>
          <w:rFonts w:cstheme="minorHAnsi"/>
          <w:sz w:val="30"/>
          <w:szCs w:val="30"/>
        </w:rPr>
        <w:t>Others</w:t>
      </w:r>
      <w:r w:rsidR="00C76A8E" w:rsidRPr="00CB54BE">
        <w:rPr>
          <w:rFonts w:cstheme="minorHAnsi"/>
          <w:sz w:val="30"/>
          <w:szCs w:val="30"/>
        </w:rPr>
        <w:t xml:space="preserve"> have set up a regiment that works for them. </w:t>
      </w:r>
      <w:r w:rsidR="00164828" w:rsidRPr="00CB54BE">
        <w:rPr>
          <w:rFonts w:cstheme="minorHAnsi"/>
          <w:sz w:val="30"/>
          <w:szCs w:val="30"/>
        </w:rPr>
        <w:t xml:space="preserve">Whatever their sacrifice, they have chosen a time </w:t>
      </w:r>
      <w:r w:rsidR="00A75A75" w:rsidRPr="00CB54BE">
        <w:rPr>
          <w:rFonts w:cstheme="minorHAnsi"/>
          <w:sz w:val="30"/>
          <w:szCs w:val="30"/>
        </w:rPr>
        <w:t xml:space="preserve">and </w:t>
      </w:r>
      <w:r w:rsidR="00423FED" w:rsidRPr="00CB54BE">
        <w:rPr>
          <w:rFonts w:cstheme="minorHAnsi"/>
          <w:sz w:val="30"/>
          <w:szCs w:val="30"/>
        </w:rPr>
        <w:t xml:space="preserve">set </w:t>
      </w:r>
      <w:r w:rsidR="00A75A75" w:rsidRPr="00CB54BE">
        <w:rPr>
          <w:rFonts w:cstheme="minorHAnsi"/>
          <w:sz w:val="30"/>
          <w:szCs w:val="30"/>
        </w:rPr>
        <w:t xml:space="preserve">it </w:t>
      </w:r>
      <w:r w:rsidR="00164828" w:rsidRPr="00CB54BE">
        <w:rPr>
          <w:rFonts w:cstheme="minorHAnsi"/>
          <w:sz w:val="30"/>
          <w:szCs w:val="30"/>
        </w:rPr>
        <w:t xml:space="preserve">aside for God. </w:t>
      </w:r>
      <w:r w:rsidR="00F67470" w:rsidRPr="00CB54BE">
        <w:rPr>
          <w:rFonts w:cstheme="minorHAnsi"/>
          <w:sz w:val="30"/>
          <w:szCs w:val="30"/>
        </w:rPr>
        <w:t xml:space="preserve">The time we respond to God happens because the Holy Spirit knows our schedule and </w:t>
      </w:r>
      <w:r w:rsidR="0005396C" w:rsidRPr="00CB54BE">
        <w:rPr>
          <w:rFonts w:cstheme="minorHAnsi"/>
          <w:sz w:val="30"/>
          <w:szCs w:val="30"/>
        </w:rPr>
        <w:t>the best time to get our attention</w:t>
      </w:r>
      <w:r w:rsidR="00F67470" w:rsidRPr="00CB54BE">
        <w:rPr>
          <w:rFonts w:cstheme="minorHAnsi"/>
          <w:sz w:val="30"/>
          <w:szCs w:val="30"/>
        </w:rPr>
        <w:t>.</w:t>
      </w:r>
      <w:r w:rsidR="00A67835" w:rsidRPr="00CB54BE">
        <w:rPr>
          <w:rFonts w:cstheme="minorHAnsi"/>
          <w:sz w:val="30"/>
          <w:szCs w:val="30"/>
        </w:rPr>
        <w:t xml:space="preserve"> The</w:t>
      </w:r>
      <w:r w:rsidR="00BE3618" w:rsidRPr="00CB54BE">
        <w:rPr>
          <w:rFonts w:cstheme="minorHAnsi"/>
          <w:sz w:val="30"/>
          <w:szCs w:val="30"/>
        </w:rPr>
        <w:t xml:space="preserve"> people who have </w:t>
      </w:r>
      <w:r w:rsidR="00FD6332" w:rsidRPr="00CB54BE">
        <w:rPr>
          <w:rFonts w:cstheme="minorHAnsi"/>
          <w:sz w:val="30"/>
          <w:szCs w:val="30"/>
        </w:rPr>
        <w:t>listened</w:t>
      </w:r>
      <w:r w:rsidR="00BE3618" w:rsidRPr="00CB54BE">
        <w:rPr>
          <w:rFonts w:cstheme="minorHAnsi"/>
          <w:sz w:val="30"/>
          <w:szCs w:val="30"/>
        </w:rPr>
        <w:t xml:space="preserve"> to the calling of the Hol</w:t>
      </w:r>
      <w:r w:rsidR="00A67835" w:rsidRPr="00CB54BE">
        <w:rPr>
          <w:rFonts w:cstheme="minorHAnsi"/>
          <w:sz w:val="30"/>
          <w:szCs w:val="30"/>
        </w:rPr>
        <w:t xml:space="preserve">y </w:t>
      </w:r>
      <w:r w:rsidR="00BE3618" w:rsidRPr="00CB54BE">
        <w:rPr>
          <w:rFonts w:cstheme="minorHAnsi"/>
          <w:sz w:val="30"/>
          <w:szCs w:val="30"/>
        </w:rPr>
        <w:t xml:space="preserve">Spirit </w:t>
      </w:r>
      <w:r w:rsidR="00A67835" w:rsidRPr="00CB54BE">
        <w:rPr>
          <w:rFonts w:cstheme="minorHAnsi"/>
          <w:sz w:val="30"/>
          <w:szCs w:val="30"/>
        </w:rPr>
        <w:t xml:space="preserve">made a </w:t>
      </w:r>
      <w:r w:rsidR="000C5B74" w:rsidRPr="00CB54BE">
        <w:rPr>
          <w:rFonts w:cstheme="minorHAnsi"/>
          <w:sz w:val="30"/>
          <w:szCs w:val="30"/>
        </w:rPr>
        <w:t>bon</w:t>
      </w:r>
      <w:r w:rsidR="00BE3618" w:rsidRPr="00CB54BE">
        <w:rPr>
          <w:rFonts w:cstheme="minorHAnsi"/>
          <w:sz w:val="30"/>
          <w:szCs w:val="30"/>
        </w:rPr>
        <w:t xml:space="preserve">ified </w:t>
      </w:r>
      <w:r w:rsidR="00A67835" w:rsidRPr="00CB54BE">
        <w:rPr>
          <w:rFonts w:cstheme="minorHAnsi"/>
          <w:sz w:val="30"/>
          <w:szCs w:val="30"/>
        </w:rPr>
        <w:t>decision</w:t>
      </w:r>
      <w:r w:rsidR="00562659" w:rsidRPr="00CB54BE">
        <w:rPr>
          <w:rFonts w:cstheme="minorHAnsi"/>
          <w:sz w:val="30"/>
          <w:szCs w:val="30"/>
        </w:rPr>
        <w:t xml:space="preserve"> to give back some of the time God has given them</w:t>
      </w:r>
      <w:r w:rsidR="00A67835" w:rsidRPr="00CB54BE">
        <w:rPr>
          <w:rFonts w:cstheme="minorHAnsi"/>
          <w:sz w:val="30"/>
          <w:szCs w:val="30"/>
        </w:rPr>
        <w:t>!</w:t>
      </w:r>
      <w:r w:rsidR="003020DD" w:rsidRPr="00CB54BE">
        <w:rPr>
          <w:rFonts w:cstheme="minorHAnsi"/>
          <w:sz w:val="30"/>
          <w:szCs w:val="30"/>
        </w:rPr>
        <w:t xml:space="preserve"> </w:t>
      </w:r>
      <w:r w:rsidR="00595EF7" w:rsidRPr="00CB54BE">
        <w:rPr>
          <w:rFonts w:cstheme="minorHAnsi"/>
          <w:sz w:val="30"/>
          <w:szCs w:val="30"/>
        </w:rPr>
        <w:t>And t</w:t>
      </w:r>
      <w:r w:rsidR="003020DD" w:rsidRPr="00CB54BE">
        <w:rPr>
          <w:rFonts w:cstheme="minorHAnsi"/>
          <w:sz w:val="30"/>
          <w:szCs w:val="30"/>
        </w:rPr>
        <w:t xml:space="preserve">hey do it through prayer, </w:t>
      </w:r>
      <w:r w:rsidR="00A5337C" w:rsidRPr="00CB54BE">
        <w:rPr>
          <w:rFonts w:cstheme="minorHAnsi"/>
          <w:sz w:val="30"/>
          <w:szCs w:val="30"/>
        </w:rPr>
        <w:t>praise</w:t>
      </w:r>
      <w:r w:rsidR="003020DD" w:rsidRPr="00CB54BE">
        <w:rPr>
          <w:rFonts w:cstheme="minorHAnsi"/>
          <w:sz w:val="30"/>
          <w:szCs w:val="30"/>
        </w:rPr>
        <w:t>, and serving.</w:t>
      </w:r>
    </w:p>
    <w:p w14:paraId="0FADC7A6" w14:textId="18D0F0B1" w:rsidR="003F7ABA" w:rsidRPr="00CB54BE" w:rsidRDefault="003F7ABA" w:rsidP="005B1B7B">
      <w:pPr>
        <w:spacing w:line="240" w:lineRule="auto"/>
        <w:contextualSpacing/>
        <w:jc w:val="both"/>
        <w:rPr>
          <w:rFonts w:cstheme="minorHAnsi"/>
          <w:sz w:val="30"/>
          <w:szCs w:val="30"/>
        </w:rPr>
      </w:pPr>
    </w:p>
    <w:p w14:paraId="2E6F33C4" w14:textId="6C31810B" w:rsidR="00D76F26" w:rsidRPr="00CB54BE" w:rsidRDefault="00E53E9D" w:rsidP="005B1B7B">
      <w:pPr>
        <w:spacing w:line="240" w:lineRule="auto"/>
        <w:contextualSpacing/>
        <w:jc w:val="both"/>
        <w:rPr>
          <w:rFonts w:cstheme="minorHAnsi"/>
          <w:sz w:val="30"/>
          <w:szCs w:val="30"/>
        </w:rPr>
      </w:pPr>
      <w:r w:rsidRPr="00CB54BE">
        <w:rPr>
          <w:rFonts w:cstheme="minorHAnsi"/>
          <w:sz w:val="30"/>
          <w:szCs w:val="30"/>
        </w:rPr>
        <w:t xml:space="preserve">With as much grace as our Heavenly Father extends to us </w:t>
      </w:r>
      <w:r w:rsidR="004717F9" w:rsidRPr="00CB54BE">
        <w:rPr>
          <w:rFonts w:cstheme="minorHAnsi"/>
          <w:sz w:val="30"/>
          <w:szCs w:val="30"/>
        </w:rPr>
        <w:t>daily</w:t>
      </w:r>
      <w:r w:rsidRPr="00CB54BE">
        <w:rPr>
          <w:rFonts w:cstheme="minorHAnsi"/>
          <w:sz w:val="30"/>
          <w:szCs w:val="30"/>
        </w:rPr>
        <w:t>, w</w:t>
      </w:r>
      <w:r w:rsidR="00E44D5E" w:rsidRPr="00CB54BE">
        <w:rPr>
          <w:rFonts w:cstheme="minorHAnsi"/>
          <w:sz w:val="30"/>
          <w:szCs w:val="30"/>
        </w:rPr>
        <w:t xml:space="preserve">e </w:t>
      </w:r>
      <w:r w:rsidRPr="00CB54BE">
        <w:rPr>
          <w:rFonts w:cstheme="minorHAnsi"/>
          <w:sz w:val="30"/>
          <w:szCs w:val="30"/>
        </w:rPr>
        <w:t xml:space="preserve">should </w:t>
      </w:r>
      <w:r w:rsidR="00E44D5E" w:rsidRPr="00CB54BE">
        <w:rPr>
          <w:rFonts w:cstheme="minorHAnsi"/>
          <w:sz w:val="30"/>
          <w:szCs w:val="30"/>
        </w:rPr>
        <w:t xml:space="preserve">spend time </w:t>
      </w:r>
      <w:r w:rsidRPr="00CB54BE">
        <w:rPr>
          <w:rFonts w:cstheme="minorHAnsi"/>
          <w:sz w:val="30"/>
          <w:szCs w:val="30"/>
        </w:rPr>
        <w:t xml:space="preserve">with Him. We should </w:t>
      </w:r>
      <w:r w:rsidR="00E44D5E" w:rsidRPr="00CB54BE">
        <w:rPr>
          <w:rFonts w:cstheme="minorHAnsi"/>
          <w:sz w:val="30"/>
          <w:szCs w:val="30"/>
        </w:rPr>
        <w:t xml:space="preserve">invest time with our Lord. </w:t>
      </w:r>
      <w:r w:rsidR="00A505BD" w:rsidRPr="00CB54BE">
        <w:rPr>
          <w:rFonts w:cstheme="minorHAnsi"/>
          <w:sz w:val="30"/>
          <w:szCs w:val="30"/>
        </w:rPr>
        <w:t xml:space="preserve">Suppose we </w:t>
      </w:r>
      <w:r w:rsidR="00A505BD" w:rsidRPr="00CB54BE">
        <w:rPr>
          <w:rFonts w:cstheme="minorHAnsi"/>
          <w:sz w:val="30"/>
          <w:szCs w:val="30"/>
        </w:rPr>
        <w:lastRenderedPageBreak/>
        <w:t xml:space="preserve">struggle to give time back to God. In that case, </w:t>
      </w:r>
      <w:r w:rsidR="00FD6332" w:rsidRPr="00CB54BE">
        <w:rPr>
          <w:rFonts w:cstheme="minorHAnsi"/>
          <w:sz w:val="30"/>
          <w:szCs w:val="30"/>
        </w:rPr>
        <w:t xml:space="preserve">we should begin </w:t>
      </w:r>
      <w:r w:rsidR="00A505BD" w:rsidRPr="00CB54BE">
        <w:rPr>
          <w:rFonts w:cstheme="minorHAnsi"/>
          <w:sz w:val="30"/>
          <w:szCs w:val="30"/>
        </w:rPr>
        <w:t>pray</w:t>
      </w:r>
      <w:r w:rsidR="00FD6332" w:rsidRPr="00CB54BE">
        <w:rPr>
          <w:rFonts w:cstheme="minorHAnsi"/>
          <w:sz w:val="30"/>
          <w:szCs w:val="30"/>
        </w:rPr>
        <w:t>ing</w:t>
      </w:r>
      <w:r w:rsidR="00A505BD" w:rsidRPr="00CB54BE">
        <w:rPr>
          <w:rFonts w:cstheme="minorHAnsi"/>
          <w:sz w:val="30"/>
          <w:szCs w:val="30"/>
        </w:rPr>
        <w:t xml:space="preserve"> that </w:t>
      </w:r>
      <w:r w:rsidR="002228DB" w:rsidRPr="00CB54BE">
        <w:rPr>
          <w:rFonts w:cstheme="minorHAnsi"/>
          <w:sz w:val="30"/>
          <w:szCs w:val="30"/>
        </w:rPr>
        <w:t>we</w:t>
      </w:r>
      <w:r w:rsidR="00A505BD" w:rsidRPr="00CB54BE">
        <w:rPr>
          <w:rFonts w:cstheme="minorHAnsi"/>
          <w:sz w:val="30"/>
          <w:szCs w:val="30"/>
        </w:rPr>
        <w:t xml:space="preserve"> make </w:t>
      </w:r>
      <w:r w:rsidR="002228DB" w:rsidRPr="00CB54BE">
        <w:rPr>
          <w:rFonts w:cstheme="minorHAnsi"/>
          <w:sz w:val="30"/>
          <w:szCs w:val="30"/>
        </w:rPr>
        <w:t xml:space="preserve">God </w:t>
      </w:r>
      <w:r w:rsidR="006650B2" w:rsidRPr="00CB54BE">
        <w:rPr>
          <w:rFonts w:cstheme="minorHAnsi"/>
          <w:sz w:val="30"/>
          <w:szCs w:val="30"/>
        </w:rPr>
        <w:t xml:space="preserve">the </w:t>
      </w:r>
      <w:r w:rsidR="00FD6332" w:rsidRPr="00CB54BE">
        <w:rPr>
          <w:rFonts w:cstheme="minorHAnsi"/>
          <w:sz w:val="30"/>
          <w:szCs w:val="30"/>
        </w:rPr>
        <w:t>PRIORITY</w:t>
      </w:r>
      <w:r w:rsidR="006650B2" w:rsidRPr="00CB54BE">
        <w:rPr>
          <w:rFonts w:cstheme="minorHAnsi"/>
          <w:sz w:val="30"/>
          <w:szCs w:val="30"/>
        </w:rPr>
        <w:t xml:space="preserve"> of our day</w:t>
      </w:r>
      <w:r w:rsidR="005405B1" w:rsidRPr="00CB54BE">
        <w:rPr>
          <w:rFonts w:cstheme="minorHAnsi"/>
          <w:sz w:val="30"/>
          <w:szCs w:val="30"/>
        </w:rPr>
        <w:t xml:space="preserve"> and </w:t>
      </w:r>
      <w:r w:rsidR="002E202C" w:rsidRPr="00CB54BE">
        <w:rPr>
          <w:rFonts w:cstheme="minorHAnsi"/>
          <w:sz w:val="30"/>
          <w:szCs w:val="30"/>
        </w:rPr>
        <w:t>every</w:t>
      </w:r>
      <w:r w:rsidR="005405B1" w:rsidRPr="00CB54BE">
        <w:rPr>
          <w:rFonts w:cstheme="minorHAnsi"/>
          <w:sz w:val="30"/>
          <w:szCs w:val="30"/>
        </w:rPr>
        <w:t>thing else secondary!</w:t>
      </w:r>
    </w:p>
    <w:p w14:paraId="59892F64" w14:textId="77777777" w:rsidR="00D76F26" w:rsidRPr="00CB54BE" w:rsidRDefault="00D76F26" w:rsidP="005B1B7B">
      <w:pPr>
        <w:spacing w:line="240" w:lineRule="auto"/>
        <w:contextualSpacing/>
        <w:jc w:val="both"/>
        <w:rPr>
          <w:rFonts w:cstheme="minorHAnsi"/>
          <w:sz w:val="30"/>
          <w:szCs w:val="30"/>
        </w:rPr>
      </w:pPr>
    </w:p>
    <w:p w14:paraId="1B84631E" w14:textId="0098B59A" w:rsidR="00B259A2" w:rsidRPr="00CB54BE" w:rsidRDefault="00E53E9D" w:rsidP="005B1B7B">
      <w:pPr>
        <w:spacing w:line="240" w:lineRule="auto"/>
        <w:contextualSpacing/>
        <w:jc w:val="both"/>
        <w:rPr>
          <w:rFonts w:cstheme="minorHAnsi"/>
          <w:sz w:val="30"/>
          <w:szCs w:val="30"/>
        </w:rPr>
      </w:pPr>
      <w:r w:rsidRPr="00CB54BE">
        <w:rPr>
          <w:rFonts w:cstheme="minorHAnsi"/>
          <w:sz w:val="30"/>
          <w:szCs w:val="30"/>
        </w:rPr>
        <w:t>Prayer</w:t>
      </w:r>
      <w:r w:rsidR="00966302" w:rsidRPr="00CB54BE">
        <w:rPr>
          <w:rFonts w:cstheme="minorHAnsi"/>
          <w:sz w:val="30"/>
          <w:szCs w:val="30"/>
        </w:rPr>
        <w:t>—Lord</w:t>
      </w:r>
      <w:r w:rsidR="007508A7" w:rsidRPr="00CB54BE">
        <w:rPr>
          <w:rFonts w:cstheme="minorHAnsi"/>
          <w:sz w:val="30"/>
          <w:szCs w:val="30"/>
        </w:rPr>
        <w:t xml:space="preserve">, Jesus, </w:t>
      </w:r>
      <w:r w:rsidR="009D7799" w:rsidRPr="00CB54BE">
        <w:rPr>
          <w:rFonts w:cstheme="minorHAnsi"/>
          <w:sz w:val="30"/>
          <w:szCs w:val="30"/>
        </w:rPr>
        <w:t>thank You for Your continuous forgiveness of our shortcomings, especially when it comes to You</w:t>
      </w:r>
      <w:r w:rsidR="004340C6" w:rsidRPr="00CB54BE">
        <w:rPr>
          <w:rFonts w:cstheme="minorHAnsi"/>
          <w:sz w:val="30"/>
          <w:szCs w:val="30"/>
        </w:rPr>
        <w:t xml:space="preserve">. </w:t>
      </w:r>
      <w:r w:rsidR="00966302" w:rsidRPr="00CB54BE">
        <w:rPr>
          <w:rFonts w:cstheme="minorHAnsi"/>
          <w:sz w:val="30"/>
          <w:szCs w:val="30"/>
        </w:rPr>
        <w:t>You</w:t>
      </w:r>
      <w:r w:rsidR="009D7799" w:rsidRPr="00CB54BE">
        <w:rPr>
          <w:rFonts w:cstheme="minorHAnsi"/>
          <w:sz w:val="30"/>
          <w:szCs w:val="30"/>
        </w:rPr>
        <w:t xml:space="preserve"> gave us Your all, and we have given only a little in return. </w:t>
      </w:r>
      <w:r w:rsidR="004340C6" w:rsidRPr="00CB54BE">
        <w:rPr>
          <w:rFonts w:cstheme="minorHAnsi"/>
          <w:sz w:val="30"/>
          <w:szCs w:val="30"/>
        </w:rPr>
        <w:t>H</w:t>
      </w:r>
      <w:r w:rsidR="009D7799" w:rsidRPr="00CB54BE">
        <w:rPr>
          <w:rFonts w:cstheme="minorHAnsi"/>
          <w:sz w:val="30"/>
          <w:szCs w:val="30"/>
        </w:rPr>
        <w:t>elp us recognize You as first in our lives</w:t>
      </w:r>
      <w:r w:rsidR="00966302" w:rsidRPr="00CB54BE">
        <w:rPr>
          <w:rFonts w:cstheme="minorHAnsi"/>
          <w:sz w:val="30"/>
          <w:szCs w:val="30"/>
        </w:rPr>
        <w:t>, and everything else will fall into place. It is in Your name we pray, amen!</w:t>
      </w:r>
    </w:p>
    <w:sectPr w:rsidR="00B259A2" w:rsidRPr="00CB54BE" w:rsidSect="002F7C7D">
      <w:pgSz w:w="12240" w:h="15840"/>
      <w:pgMar w:top="1296" w:right="1440" w:bottom="1296"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160390C"/>
    <w:multiLevelType w:val="multilevel"/>
    <w:tmpl w:val="657EEF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0842B4A"/>
    <w:multiLevelType w:val="multilevel"/>
    <w:tmpl w:val="EF1220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1907CCD"/>
    <w:multiLevelType w:val="multilevel"/>
    <w:tmpl w:val="2CC01F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498741736">
    <w:abstractNumId w:val="1"/>
    <w:lvlOverride w:ilvl="0">
      <w:lvl w:ilvl="0">
        <w:numFmt w:val="bullet"/>
        <w:lvlText w:val=""/>
        <w:lvlJc w:val="left"/>
        <w:pPr>
          <w:tabs>
            <w:tab w:val="num" w:pos="720"/>
          </w:tabs>
          <w:ind w:left="720" w:hanging="360"/>
        </w:pPr>
        <w:rPr>
          <w:rFonts w:ascii="Wingdings" w:hAnsi="Wingdings" w:hint="default"/>
          <w:sz w:val="20"/>
        </w:rPr>
      </w:lvl>
    </w:lvlOverride>
  </w:num>
  <w:num w:numId="2" w16cid:durableId="565723493">
    <w:abstractNumId w:val="0"/>
  </w:num>
  <w:num w:numId="3" w16cid:durableId="191839530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IwNjIxNAaShibmlko6SsGpxcWZ+XkgBcZGtQBP+I7QLQAAAA=="/>
  </w:docVars>
  <w:rsids>
    <w:rsidRoot w:val="00354C55"/>
    <w:rsid w:val="00000CA9"/>
    <w:rsid w:val="0000122E"/>
    <w:rsid w:val="00001CC7"/>
    <w:rsid w:val="00001F2C"/>
    <w:rsid w:val="00003AAC"/>
    <w:rsid w:val="000043FF"/>
    <w:rsid w:val="000044C4"/>
    <w:rsid w:val="00005269"/>
    <w:rsid w:val="00005356"/>
    <w:rsid w:val="00005A8A"/>
    <w:rsid w:val="0001088B"/>
    <w:rsid w:val="0001144B"/>
    <w:rsid w:val="00011735"/>
    <w:rsid w:val="00012F74"/>
    <w:rsid w:val="000141B0"/>
    <w:rsid w:val="0001681E"/>
    <w:rsid w:val="000173F9"/>
    <w:rsid w:val="00022686"/>
    <w:rsid w:val="000227DA"/>
    <w:rsid w:val="00023054"/>
    <w:rsid w:val="00023568"/>
    <w:rsid w:val="0002467A"/>
    <w:rsid w:val="00025F3B"/>
    <w:rsid w:val="0002744D"/>
    <w:rsid w:val="00027D9E"/>
    <w:rsid w:val="00027DC1"/>
    <w:rsid w:val="00030789"/>
    <w:rsid w:val="000331FD"/>
    <w:rsid w:val="000346BC"/>
    <w:rsid w:val="00040532"/>
    <w:rsid w:val="000407A2"/>
    <w:rsid w:val="00040F25"/>
    <w:rsid w:val="00041587"/>
    <w:rsid w:val="00042AE4"/>
    <w:rsid w:val="00043B49"/>
    <w:rsid w:val="00043DB3"/>
    <w:rsid w:val="00044454"/>
    <w:rsid w:val="00044D6A"/>
    <w:rsid w:val="000465AB"/>
    <w:rsid w:val="0005396C"/>
    <w:rsid w:val="00054E51"/>
    <w:rsid w:val="0005640F"/>
    <w:rsid w:val="00056601"/>
    <w:rsid w:val="000568A5"/>
    <w:rsid w:val="00056B5E"/>
    <w:rsid w:val="000576B5"/>
    <w:rsid w:val="00060775"/>
    <w:rsid w:val="0006303D"/>
    <w:rsid w:val="00063BC4"/>
    <w:rsid w:val="000663DC"/>
    <w:rsid w:val="00066B6F"/>
    <w:rsid w:val="00067864"/>
    <w:rsid w:val="00067D95"/>
    <w:rsid w:val="0007151F"/>
    <w:rsid w:val="00071B81"/>
    <w:rsid w:val="00071BDA"/>
    <w:rsid w:val="0007292C"/>
    <w:rsid w:val="00073C6F"/>
    <w:rsid w:val="00074056"/>
    <w:rsid w:val="00083B71"/>
    <w:rsid w:val="000849F9"/>
    <w:rsid w:val="00085A65"/>
    <w:rsid w:val="00085FC5"/>
    <w:rsid w:val="00087D7B"/>
    <w:rsid w:val="0009197D"/>
    <w:rsid w:val="000930C0"/>
    <w:rsid w:val="000A040B"/>
    <w:rsid w:val="000A0C75"/>
    <w:rsid w:val="000A127E"/>
    <w:rsid w:val="000A2D88"/>
    <w:rsid w:val="000A5317"/>
    <w:rsid w:val="000A60DB"/>
    <w:rsid w:val="000A61D5"/>
    <w:rsid w:val="000B4CE9"/>
    <w:rsid w:val="000B682C"/>
    <w:rsid w:val="000B7ED2"/>
    <w:rsid w:val="000B7ED5"/>
    <w:rsid w:val="000C0561"/>
    <w:rsid w:val="000C106C"/>
    <w:rsid w:val="000C1439"/>
    <w:rsid w:val="000C4057"/>
    <w:rsid w:val="000C45BB"/>
    <w:rsid w:val="000C5B74"/>
    <w:rsid w:val="000C5C4C"/>
    <w:rsid w:val="000C6004"/>
    <w:rsid w:val="000C6988"/>
    <w:rsid w:val="000D2460"/>
    <w:rsid w:val="000D2B9A"/>
    <w:rsid w:val="000D492D"/>
    <w:rsid w:val="000D6B43"/>
    <w:rsid w:val="000D7593"/>
    <w:rsid w:val="000D7C88"/>
    <w:rsid w:val="000D7F98"/>
    <w:rsid w:val="000E0610"/>
    <w:rsid w:val="000E7E7E"/>
    <w:rsid w:val="000F0203"/>
    <w:rsid w:val="000F115D"/>
    <w:rsid w:val="000F14A5"/>
    <w:rsid w:val="000F16B3"/>
    <w:rsid w:val="000F3FD9"/>
    <w:rsid w:val="000F483E"/>
    <w:rsid w:val="000F5DCF"/>
    <w:rsid w:val="000F6DD5"/>
    <w:rsid w:val="000F7D20"/>
    <w:rsid w:val="00100B2C"/>
    <w:rsid w:val="0010209F"/>
    <w:rsid w:val="00102994"/>
    <w:rsid w:val="001038E5"/>
    <w:rsid w:val="0010498F"/>
    <w:rsid w:val="001059D6"/>
    <w:rsid w:val="00105D1B"/>
    <w:rsid w:val="0010667B"/>
    <w:rsid w:val="00106710"/>
    <w:rsid w:val="00107161"/>
    <w:rsid w:val="00107C0E"/>
    <w:rsid w:val="00110C83"/>
    <w:rsid w:val="00112A8C"/>
    <w:rsid w:val="00122929"/>
    <w:rsid w:val="00122A15"/>
    <w:rsid w:val="00122A3A"/>
    <w:rsid w:val="00124CA9"/>
    <w:rsid w:val="001257D7"/>
    <w:rsid w:val="00130ED4"/>
    <w:rsid w:val="00131575"/>
    <w:rsid w:val="00132F01"/>
    <w:rsid w:val="00133BC3"/>
    <w:rsid w:val="001341DA"/>
    <w:rsid w:val="0013495E"/>
    <w:rsid w:val="001408D5"/>
    <w:rsid w:val="00141BCC"/>
    <w:rsid w:val="0014239E"/>
    <w:rsid w:val="00142E1B"/>
    <w:rsid w:val="00144371"/>
    <w:rsid w:val="00144D53"/>
    <w:rsid w:val="00146A8B"/>
    <w:rsid w:val="00146C24"/>
    <w:rsid w:val="0015105F"/>
    <w:rsid w:val="001514CF"/>
    <w:rsid w:val="00154398"/>
    <w:rsid w:val="0015528B"/>
    <w:rsid w:val="001615A4"/>
    <w:rsid w:val="001631E6"/>
    <w:rsid w:val="00163914"/>
    <w:rsid w:val="00164828"/>
    <w:rsid w:val="00166554"/>
    <w:rsid w:val="001709F0"/>
    <w:rsid w:val="00172017"/>
    <w:rsid w:val="001721F0"/>
    <w:rsid w:val="00172772"/>
    <w:rsid w:val="00173BA2"/>
    <w:rsid w:val="00175CB0"/>
    <w:rsid w:val="00180654"/>
    <w:rsid w:val="00180C00"/>
    <w:rsid w:val="00180C14"/>
    <w:rsid w:val="0018136F"/>
    <w:rsid w:val="00182DEF"/>
    <w:rsid w:val="00185287"/>
    <w:rsid w:val="00186855"/>
    <w:rsid w:val="00186BF1"/>
    <w:rsid w:val="00187376"/>
    <w:rsid w:val="0019060A"/>
    <w:rsid w:val="001919B9"/>
    <w:rsid w:val="00192368"/>
    <w:rsid w:val="00193CC7"/>
    <w:rsid w:val="001946EC"/>
    <w:rsid w:val="001A04C3"/>
    <w:rsid w:val="001A37BF"/>
    <w:rsid w:val="001A555D"/>
    <w:rsid w:val="001A586A"/>
    <w:rsid w:val="001A7464"/>
    <w:rsid w:val="001B22FC"/>
    <w:rsid w:val="001B32C8"/>
    <w:rsid w:val="001C2511"/>
    <w:rsid w:val="001C3F3D"/>
    <w:rsid w:val="001C47C8"/>
    <w:rsid w:val="001C5CEA"/>
    <w:rsid w:val="001C5DEE"/>
    <w:rsid w:val="001C6C36"/>
    <w:rsid w:val="001D1A03"/>
    <w:rsid w:val="001D36E3"/>
    <w:rsid w:val="001D3D58"/>
    <w:rsid w:val="001E0319"/>
    <w:rsid w:val="001E1486"/>
    <w:rsid w:val="001E37BF"/>
    <w:rsid w:val="001E4B4B"/>
    <w:rsid w:val="001F19E9"/>
    <w:rsid w:val="001F70A6"/>
    <w:rsid w:val="001F7FA8"/>
    <w:rsid w:val="00201455"/>
    <w:rsid w:val="002024B3"/>
    <w:rsid w:val="002033C1"/>
    <w:rsid w:val="002052DF"/>
    <w:rsid w:val="002053C3"/>
    <w:rsid w:val="002058B2"/>
    <w:rsid w:val="00205E3E"/>
    <w:rsid w:val="002064B6"/>
    <w:rsid w:val="0020685F"/>
    <w:rsid w:val="0020779A"/>
    <w:rsid w:val="00211126"/>
    <w:rsid w:val="00211BB8"/>
    <w:rsid w:val="00213586"/>
    <w:rsid w:val="002152E1"/>
    <w:rsid w:val="00216400"/>
    <w:rsid w:val="0021698C"/>
    <w:rsid w:val="002169DD"/>
    <w:rsid w:val="00217FF9"/>
    <w:rsid w:val="002228DB"/>
    <w:rsid w:val="00222EDA"/>
    <w:rsid w:val="002233D2"/>
    <w:rsid w:val="002235D3"/>
    <w:rsid w:val="0022392B"/>
    <w:rsid w:val="00223D32"/>
    <w:rsid w:val="00224F93"/>
    <w:rsid w:val="00225754"/>
    <w:rsid w:val="0023223F"/>
    <w:rsid w:val="00234627"/>
    <w:rsid w:val="0023635E"/>
    <w:rsid w:val="00236B4C"/>
    <w:rsid w:val="002372D8"/>
    <w:rsid w:val="0023787A"/>
    <w:rsid w:val="00240C23"/>
    <w:rsid w:val="00244575"/>
    <w:rsid w:val="002465CF"/>
    <w:rsid w:val="00250410"/>
    <w:rsid w:val="00251B49"/>
    <w:rsid w:val="00253B94"/>
    <w:rsid w:val="002546E3"/>
    <w:rsid w:val="00255E1A"/>
    <w:rsid w:val="002573E8"/>
    <w:rsid w:val="00257EC9"/>
    <w:rsid w:val="00260A95"/>
    <w:rsid w:val="002622DF"/>
    <w:rsid w:val="00262C12"/>
    <w:rsid w:val="00263ACD"/>
    <w:rsid w:val="00265EBD"/>
    <w:rsid w:val="002672CE"/>
    <w:rsid w:val="002672F7"/>
    <w:rsid w:val="002709D4"/>
    <w:rsid w:val="00270E5E"/>
    <w:rsid w:val="00271B22"/>
    <w:rsid w:val="00276A88"/>
    <w:rsid w:val="00277452"/>
    <w:rsid w:val="00281061"/>
    <w:rsid w:val="00282849"/>
    <w:rsid w:val="00283A02"/>
    <w:rsid w:val="00284C4F"/>
    <w:rsid w:val="00286638"/>
    <w:rsid w:val="002916B9"/>
    <w:rsid w:val="002924BD"/>
    <w:rsid w:val="00293E32"/>
    <w:rsid w:val="00295E35"/>
    <w:rsid w:val="002A2473"/>
    <w:rsid w:val="002A2FE0"/>
    <w:rsid w:val="002A471C"/>
    <w:rsid w:val="002A53D7"/>
    <w:rsid w:val="002A67FD"/>
    <w:rsid w:val="002B0D93"/>
    <w:rsid w:val="002B14D7"/>
    <w:rsid w:val="002B15D4"/>
    <w:rsid w:val="002B2882"/>
    <w:rsid w:val="002B3698"/>
    <w:rsid w:val="002B38FA"/>
    <w:rsid w:val="002B5F80"/>
    <w:rsid w:val="002B6C46"/>
    <w:rsid w:val="002C1D48"/>
    <w:rsid w:val="002C200F"/>
    <w:rsid w:val="002C3794"/>
    <w:rsid w:val="002C460F"/>
    <w:rsid w:val="002C49F8"/>
    <w:rsid w:val="002C6248"/>
    <w:rsid w:val="002C65A8"/>
    <w:rsid w:val="002C6DA0"/>
    <w:rsid w:val="002D2FAB"/>
    <w:rsid w:val="002D5EDE"/>
    <w:rsid w:val="002D6A92"/>
    <w:rsid w:val="002D6B02"/>
    <w:rsid w:val="002D6B27"/>
    <w:rsid w:val="002D7FB5"/>
    <w:rsid w:val="002E03D4"/>
    <w:rsid w:val="002E101E"/>
    <w:rsid w:val="002E1346"/>
    <w:rsid w:val="002E202C"/>
    <w:rsid w:val="002E20E1"/>
    <w:rsid w:val="002E59D1"/>
    <w:rsid w:val="002E5D5E"/>
    <w:rsid w:val="002E6973"/>
    <w:rsid w:val="002E7F3E"/>
    <w:rsid w:val="002F0619"/>
    <w:rsid w:val="002F0A31"/>
    <w:rsid w:val="002F0FBC"/>
    <w:rsid w:val="002F2020"/>
    <w:rsid w:val="002F4F48"/>
    <w:rsid w:val="002F5A77"/>
    <w:rsid w:val="002F6853"/>
    <w:rsid w:val="002F6BF2"/>
    <w:rsid w:val="002F7C7D"/>
    <w:rsid w:val="00300DA4"/>
    <w:rsid w:val="00300F04"/>
    <w:rsid w:val="003020DD"/>
    <w:rsid w:val="003047F4"/>
    <w:rsid w:val="00304F25"/>
    <w:rsid w:val="00304FF3"/>
    <w:rsid w:val="00305B6F"/>
    <w:rsid w:val="003060BE"/>
    <w:rsid w:val="00311140"/>
    <w:rsid w:val="00315212"/>
    <w:rsid w:val="00315A39"/>
    <w:rsid w:val="003173B7"/>
    <w:rsid w:val="0032426D"/>
    <w:rsid w:val="0032454A"/>
    <w:rsid w:val="003264BA"/>
    <w:rsid w:val="00327CE8"/>
    <w:rsid w:val="00330E85"/>
    <w:rsid w:val="003312F9"/>
    <w:rsid w:val="00335F1D"/>
    <w:rsid w:val="00344A5C"/>
    <w:rsid w:val="00345CDC"/>
    <w:rsid w:val="00345E9F"/>
    <w:rsid w:val="0034760B"/>
    <w:rsid w:val="00347AF9"/>
    <w:rsid w:val="00351B23"/>
    <w:rsid w:val="00353E35"/>
    <w:rsid w:val="00354C55"/>
    <w:rsid w:val="003560FA"/>
    <w:rsid w:val="003563F3"/>
    <w:rsid w:val="003600AE"/>
    <w:rsid w:val="00360BA4"/>
    <w:rsid w:val="00362BCA"/>
    <w:rsid w:val="00364F7A"/>
    <w:rsid w:val="00365AA3"/>
    <w:rsid w:val="0037243E"/>
    <w:rsid w:val="00374D53"/>
    <w:rsid w:val="00374EBB"/>
    <w:rsid w:val="00375044"/>
    <w:rsid w:val="00377BB2"/>
    <w:rsid w:val="00377F6D"/>
    <w:rsid w:val="0038069A"/>
    <w:rsid w:val="00383F87"/>
    <w:rsid w:val="00385A2B"/>
    <w:rsid w:val="003863E4"/>
    <w:rsid w:val="00387EE8"/>
    <w:rsid w:val="00387F84"/>
    <w:rsid w:val="0039010A"/>
    <w:rsid w:val="00390125"/>
    <w:rsid w:val="00390808"/>
    <w:rsid w:val="00396CDB"/>
    <w:rsid w:val="00397B29"/>
    <w:rsid w:val="003A0634"/>
    <w:rsid w:val="003A25D7"/>
    <w:rsid w:val="003A28A1"/>
    <w:rsid w:val="003A40ED"/>
    <w:rsid w:val="003A473A"/>
    <w:rsid w:val="003A5397"/>
    <w:rsid w:val="003A58A6"/>
    <w:rsid w:val="003A635E"/>
    <w:rsid w:val="003A6AAE"/>
    <w:rsid w:val="003B07D2"/>
    <w:rsid w:val="003B3244"/>
    <w:rsid w:val="003B45F6"/>
    <w:rsid w:val="003C03F7"/>
    <w:rsid w:val="003C0B3B"/>
    <w:rsid w:val="003C1768"/>
    <w:rsid w:val="003C1DA0"/>
    <w:rsid w:val="003C5174"/>
    <w:rsid w:val="003C5380"/>
    <w:rsid w:val="003D17C6"/>
    <w:rsid w:val="003D1BEA"/>
    <w:rsid w:val="003D1EAE"/>
    <w:rsid w:val="003D6A60"/>
    <w:rsid w:val="003D70C5"/>
    <w:rsid w:val="003D73E5"/>
    <w:rsid w:val="003E197C"/>
    <w:rsid w:val="003E23C3"/>
    <w:rsid w:val="003E6BE1"/>
    <w:rsid w:val="003E73C9"/>
    <w:rsid w:val="003F010E"/>
    <w:rsid w:val="003F0A96"/>
    <w:rsid w:val="003F1C16"/>
    <w:rsid w:val="003F2A78"/>
    <w:rsid w:val="003F43E5"/>
    <w:rsid w:val="003F535E"/>
    <w:rsid w:val="003F5F66"/>
    <w:rsid w:val="003F706A"/>
    <w:rsid w:val="003F7ABA"/>
    <w:rsid w:val="00400452"/>
    <w:rsid w:val="00400AAB"/>
    <w:rsid w:val="00401A9A"/>
    <w:rsid w:val="00403D5F"/>
    <w:rsid w:val="004048CF"/>
    <w:rsid w:val="00404A20"/>
    <w:rsid w:val="004051A6"/>
    <w:rsid w:val="004056E3"/>
    <w:rsid w:val="00405733"/>
    <w:rsid w:val="00406DBB"/>
    <w:rsid w:val="00406DC1"/>
    <w:rsid w:val="004070D0"/>
    <w:rsid w:val="00407E49"/>
    <w:rsid w:val="004106A1"/>
    <w:rsid w:val="00410DD4"/>
    <w:rsid w:val="00411F00"/>
    <w:rsid w:val="00411F77"/>
    <w:rsid w:val="0041296A"/>
    <w:rsid w:val="004142F7"/>
    <w:rsid w:val="00415811"/>
    <w:rsid w:val="004166CD"/>
    <w:rsid w:val="00417D18"/>
    <w:rsid w:val="0042064A"/>
    <w:rsid w:val="00420ACB"/>
    <w:rsid w:val="00423538"/>
    <w:rsid w:val="004239BD"/>
    <w:rsid w:val="00423B1B"/>
    <w:rsid w:val="00423FED"/>
    <w:rsid w:val="00426462"/>
    <w:rsid w:val="00427B31"/>
    <w:rsid w:val="00430A89"/>
    <w:rsid w:val="00431938"/>
    <w:rsid w:val="004329BB"/>
    <w:rsid w:val="004340C6"/>
    <w:rsid w:val="004344E2"/>
    <w:rsid w:val="0043668B"/>
    <w:rsid w:val="00443710"/>
    <w:rsid w:val="00444FB7"/>
    <w:rsid w:val="00445534"/>
    <w:rsid w:val="004467F0"/>
    <w:rsid w:val="00447785"/>
    <w:rsid w:val="00450163"/>
    <w:rsid w:val="00454B7F"/>
    <w:rsid w:val="00454C09"/>
    <w:rsid w:val="00454D8A"/>
    <w:rsid w:val="004561B6"/>
    <w:rsid w:val="00460796"/>
    <w:rsid w:val="004622BF"/>
    <w:rsid w:val="0046252B"/>
    <w:rsid w:val="00464553"/>
    <w:rsid w:val="00464CE1"/>
    <w:rsid w:val="0046549D"/>
    <w:rsid w:val="004678C7"/>
    <w:rsid w:val="00470C35"/>
    <w:rsid w:val="004717F9"/>
    <w:rsid w:val="00472A76"/>
    <w:rsid w:val="004739CD"/>
    <w:rsid w:val="0047414A"/>
    <w:rsid w:val="00474C22"/>
    <w:rsid w:val="00476385"/>
    <w:rsid w:val="004804D8"/>
    <w:rsid w:val="00480693"/>
    <w:rsid w:val="004806CD"/>
    <w:rsid w:val="00484CB4"/>
    <w:rsid w:val="00485D13"/>
    <w:rsid w:val="00485E63"/>
    <w:rsid w:val="004908ED"/>
    <w:rsid w:val="00490FBB"/>
    <w:rsid w:val="0049194B"/>
    <w:rsid w:val="0049288D"/>
    <w:rsid w:val="004979C3"/>
    <w:rsid w:val="004A0185"/>
    <w:rsid w:val="004A0228"/>
    <w:rsid w:val="004A0845"/>
    <w:rsid w:val="004A1C63"/>
    <w:rsid w:val="004A2A30"/>
    <w:rsid w:val="004A35EC"/>
    <w:rsid w:val="004A395A"/>
    <w:rsid w:val="004B0F04"/>
    <w:rsid w:val="004B2B6F"/>
    <w:rsid w:val="004B4834"/>
    <w:rsid w:val="004B5EA1"/>
    <w:rsid w:val="004B5EE5"/>
    <w:rsid w:val="004B69C4"/>
    <w:rsid w:val="004C0842"/>
    <w:rsid w:val="004C0BF7"/>
    <w:rsid w:val="004C0C63"/>
    <w:rsid w:val="004C11E7"/>
    <w:rsid w:val="004C166F"/>
    <w:rsid w:val="004C1A8D"/>
    <w:rsid w:val="004C2A5E"/>
    <w:rsid w:val="004C6FF3"/>
    <w:rsid w:val="004D0003"/>
    <w:rsid w:val="004D36E5"/>
    <w:rsid w:val="004D3B2A"/>
    <w:rsid w:val="004D44FD"/>
    <w:rsid w:val="004D4EFC"/>
    <w:rsid w:val="004D5A04"/>
    <w:rsid w:val="004D625D"/>
    <w:rsid w:val="004E1826"/>
    <w:rsid w:val="004E39CE"/>
    <w:rsid w:val="004E4128"/>
    <w:rsid w:val="004E7A57"/>
    <w:rsid w:val="004F0111"/>
    <w:rsid w:val="004F0148"/>
    <w:rsid w:val="004F1C90"/>
    <w:rsid w:val="004F2108"/>
    <w:rsid w:val="004F33A9"/>
    <w:rsid w:val="004F3F52"/>
    <w:rsid w:val="004F703C"/>
    <w:rsid w:val="004F75F2"/>
    <w:rsid w:val="00501F79"/>
    <w:rsid w:val="005046C4"/>
    <w:rsid w:val="00504DDF"/>
    <w:rsid w:val="00506382"/>
    <w:rsid w:val="00511587"/>
    <w:rsid w:val="00511D6E"/>
    <w:rsid w:val="005120B7"/>
    <w:rsid w:val="00512BAC"/>
    <w:rsid w:val="00513C0C"/>
    <w:rsid w:val="00514BEC"/>
    <w:rsid w:val="00515A6D"/>
    <w:rsid w:val="00517577"/>
    <w:rsid w:val="0052041C"/>
    <w:rsid w:val="00520E30"/>
    <w:rsid w:val="00521E83"/>
    <w:rsid w:val="00522235"/>
    <w:rsid w:val="00523856"/>
    <w:rsid w:val="00523AFE"/>
    <w:rsid w:val="005248DE"/>
    <w:rsid w:val="00525C9D"/>
    <w:rsid w:val="00526894"/>
    <w:rsid w:val="00526F5B"/>
    <w:rsid w:val="0052756D"/>
    <w:rsid w:val="00530395"/>
    <w:rsid w:val="0053334D"/>
    <w:rsid w:val="0053392B"/>
    <w:rsid w:val="00533A6F"/>
    <w:rsid w:val="00534163"/>
    <w:rsid w:val="0053481E"/>
    <w:rsid w:val="00536523"/>
    <w:rsid w:val="005403CD"/>
    <w:rsid w:val="005405B1"/>
    <w:rsid w:val="00540B36"/>
    <w:rsid w:val="0054169A"/>
    <w:rsid w:val="005417AA"/>
    <w:rsid w:val="00541F28"/>
    <w:rsid w:val="005464DF"/>
    <w:rsid w:val="00547AC6"/>
    <w:rsid w:val="005500ED"/>
    <w:rsid w:val="00551184"/>
    <w:rsid w:val="00551DF4"/>
    <w:rsid w:val="00554793"/>
    <w:rsid w:val="00555013"/>
    <w:rsid w:val="00555FC7"/>
    <w:rsid w:val="00557815"/>
    <w:rsid w:val="00557ABC"/>
    <w:rsid w:val="0056059E"/>
    <w:rsid w:val="005605DE"/>
    <w:rsid w:val="00562659"/>
    <w:rsid w:val="00565714"/>
    <w:rsid w:val="00570FBE"/>
    <w:rsid w:val="005757EA"/>
    <w:rsid w:val="0058035E"/>
    <w:rsid w:val="00583B1F"/>
    <w:rsid w:val="005841EA"/>
    <w:rsid w:val="00585748"/>
    <w:rsid w:val="005865A9"/>
    <w:rsid w:val="00591078"/>
    <w:rsid w:val="005952B1"/>
    <w:rsid w:val="00595EF7"/>
    <w:rsid w:val="00596C2B"/>
    <w:rsid w:val="00597901"/>
    <w:rsid w:val="005A0CBB"/>
    <w:rsid w:val="005A1548"/>
    <w:rsid w:val="005A1DAE"/>
    <w:rsid w:val="005A360A"/>
    <w:rsid w:val="005A3A6D"/>
    <w:rsid w:val="005A4334"/>
    <w:rsid w:val="005A59B7"/>
    <w:rsid w:val="005B06A2"/>
    <w:rsid w:val="005B1B7B"/>
    <w:rsid w:val="005B2077"/>
    <w:rsid w:val="005B42D6"/>
    <w:rsid w:val="005B433C"/>
    <w:rsid w:val="005B629C"/>
    <w:rsid w:val="005B648D"/>
    <w:rsid w:val="005B7DF5"/>
    <w:rsid w:val="005C0885"/>
    <w:rsid w:val="005C4E15"/>
    <w:rsid w:val="005D28D1"/>
    <w:rsid w:val="005D327A"/>
    <w:rsid w:val="005D3547"/>
    <w:rsid w:val="005D51C8"/>
    <w:rsid w:val="005D560C"/>
    <w:rsid w:val="005D7728"/>
    <w:rsid w:val="005D7E1F"/>
    <w:rsid w:val="005E16FA"/>
    <w:rsid w:val="005E1847"/>
    <w:rsid w:val="005E1D50"/>
    <w:rsid w:val="005E645E"/>
    <w:rsid w:val="005F0E55"/>
    <w:rsid w:val="005F1A3F"/>
    <w:rsid w:val="005F4E1A"/>
    <w:rsid w:val="005F76C6"/>
    <w:rsid w:val="00600848"/>
    <w:rsid w:val="00600AFA"/>
    <w:rsid w:val="00601BD9"/>
    <w:rsid w:val="006025C1"/>
    <w:rsid w:val="0060392B"/>
    <w:rsid w:val="006057A1"/>
    <w:rsid w:val="00606369"/>
    <w:rsid w:val="006107C0"/>
    <w:rsid w:val="00612E18"/>
    <w:rsid w:val="0061371D"/>
    <w:rsid w:val="00613A71"/>
    <w:rsid w:val="00613B79"/>
    <w:rsid w:val="00615047"/>
    <w:rsid w:val="0061628D"/>
    <w:rsid w:val="006164BC"/>
    <w:rsid w:val="00617716"/>
    <w:rsid w:val="00620DF1"/>
    <w:rsid w:val="00623050"/>
    <w:rsid w:val="00630503"/>
    <w:rsid w:val="006319F8"/>
    <w:rsid w:val="00633285"/>
    <w:rsid w:val="006340DB"/>
    <w:rsid w:val="00635329"/>
    <w:rsid w:val="006359A1"/>
    <w:rsid w:val="00635B8A"/>
    <w:rsid w:val="00635C3A"/>
    <w:rsid w:val="00637075"/>
    <w:rsid w:val="00643EA1"/>
    <w:rsid w:val="00644957"/>
    <w:rsid w:val="00645D44"/>
    <w:rsid w:val="00646DA9"/>
    <w:rsid w:val="00650D1D"/>
    <w:rsid w:val="00653596"/>
    <w:rsid w:val="00653F91"/>
    <w:rsid w:val="006576C7"/>
    <w:rsid w:val="006650B2"/>
    <w:rsid w:val="006652EC"/>
    <w:rsid w:val="00666222"/>
    <w:rsid w:val="0066672F"/>
    <w:rsid w:val="006668B6"/>
    <w:rsid w:val="006709AC"/>
    <w:rsid w:val="0067153E"/>
    <w:rsid w:val="00672DA2"/>
    <w:rsid w:val="00672FE7"/>
    <w:rsid w:val="00673F64"/>
    <w:rsid w:val="006742BD"/>
    <w:rsid w:val="00674473"/>
    <w:rsid w:val="0067575B"/>
    <w:rsid w:val="00675D12"/>
    <w:rsid w:val="0067765B"/>
    <w:rsid w:val="00677893"/>
    <w:rsid w:val="00681B6D"/>
    <w:rsid w:val="00681CAF"/>
    <w:rsid w:val="00682E92"/>
    <w:rsid w:val="00683088"/>
    <w:rsid w:val="00683915"/>
    <w:rsid w:val="00685392"/>
    <w:rsid w:val="00687403"/>
    <w:rsid w:val="00687CC7"/>
    <w:rsid w:val="00692DF9"/>
    <w:rsid w:val="0069498D"/>
    <w:rsid w:val="006A1671"/>
    <w:rsid w:val="006A1EB4"/>
    <w:rsid w:val="006A2275"/>
    <w:rsid w:val="006A2B23"/>
    <w:rsid w:val="006A2B68"/>
    <w:rsid w:val="006A41B0"/>
    <w:rsid w:val="006A4400"/>
    <w:rsid w:val="006A585C"/>
    <w:rsid w:val="006A5A87"/>
    <w:rsid w:val="006B3B80"/>
    <w:rsid w:val="006B3C47"/>
    <w:rsid w:val="006B5796"/>
    <w:rsid w:val="006B6DD0"/>
    <w:rsid w:val="006C0E82"/>
    <w:rsid w:val="006C2227"/>
    <w:rsid w:val="006C3310"/>
    <w:rsid w:val="006C5FFB"/>
    <w:rsid w:val="006C6555"/>
    <w:rsid w:val="006C65AF"/>
    <w:rsid w:val="006C662E"/>
    <w:rsid w:val="006C78B1"/>
    <w:rsid w:val="006D0744"/>
    <w:rsid w:val="006D2852"/>
    <w:rsid w:val="006E168F"/>
    <w:rsid w:val="006E1DBE"/>
    <w:rsid w:val="006E3945"/>
    <w:rsid w:val="006E755C"/>
    <w:rsid w:val="006E784E"/>
    <w:rsid w:val="006E7D13"/>
    <w:rsid w:val="006F0D8C"/>
    <w:rsid w:val="006F188F"/>
    <w:rsid w:val="006F2129"/>
    <w:rsid w:val="006F3931"/>
    <w:rsid w:val="006F3BBF"/>
    <w:rsid w:val="006F4E31"/>
    <w:rsid w:val="006F517A"/>
    <w:rsid w:val="006F5BD8"/>
    <w:rsid w:val="006F6AF9"/>
    <w:rsid w:val="006F7D3B"/>
    <w:rsid w:val="007010AE"/>
    <w:rsid w:val="0070163F"/>
    <w:rsid w:val="00702157"/>
    <w:rsid w:val="00702308"/>
    <w:rsid w:val="007037A2"/>
    <w:rsid w:val="00704E98"/>
    <w:rsid w:val="00705E4E"/>
    <w:rsid w:val="00707506"/>
    <w:rsid w:val="007075E1"/>
    <w:rsid w:val="00710BA8"/>
    <w:rsid w:val="00713F32"/>
    <w:rsid w:val="00715566"/>
    <w:rsid w:val="0071760E"/>
    <w:rsid w:val="00717EF6"/>
    <w:rsid w:val="00721E81"/>
    <w:rsid w:val="00723318"/>
    <w:rsid w:val="007242BE"/>
    <w:rsid w:val="007244F6"/>
    <w:rsid w:val="007272CD"/>
    <w:rsid w:val="00730C71"/>
    <w:rsid w:val="007335F3"/>
    <w:rsid w:val="00733B69"/>
    <w:rsid w:val="00734C30"/>
    <w:rsid w:val="00736165"/>
    <w:rsid w:val="00736701"/>
    <w:rsid w:val="00736BB3"/>
    <w:rsid w:val="00740921"/>
    <w:rsid w:val="007424B7"/>
    <w:rsid w:val="00742714"/>
    <w:rsid w:val="007430F1"/>
    <w:rsid w:val="00747538"/>
    <w:rsid w:val="007508A7"/>
    <w:rsid w:val="00750C17"/>
    <w:rsid w:val="00754B36"/>
    <w:rsid w:val="00754C49"/>
    <w:rsid w:val="007560F9"/>
    <w:rsid w:val="0075679D"/>
    <w:rsid w:val="00760569"/>
    <w:rsid w:val="00761102"/>
    <w:rsid w:val="0076144A"/>
    <w:rsid w:val="00761D55"/>
    <w:rsid w:val="00762D26"/>
    <w:rsid w:val="0076476E"/>
    <w:rsid w:val="00764942"/>
    <w:rsid w:val="0076701E"/>
    <w:rsid w:val="007702C6"/>
    <w:rsid w:val="00770C89"/>
    <w:rsid w:val="0077198E"/>
    <w:rsid w:val="00776091"/>
    <w:rsid w:val="00776B6F"/>
    <w:rsid w:val="00776C92"/>
    <w:rsid w:val="0077793B"/>
    <w:rsid w:val="00777ECB"/>
    <w:rsid w:val="007807EA"/>
    <w:rsid w:val="007809C9"/>
    <w:rsid w:val="007825A1"/>
    <w:rsid w:val="0078288B"/>
    <w:rsid w:val="00782D4D"/>
    <w:rsid w:val="00785FB6"/>
    <w:rsid w:val="00785FF3"/>
    <w:rsid w:val="0078725C"/>
    <w:rsid w:val="00787B4B"/>
    <w:rsid w:val="00787CFD"/>
    <w:rsid w:val="00790719"/>
    <w:rsid w:val="00790E92"/>
    <w:rsid w:val="00791543"/>
    <w:rsid w:val="0079181E"/>
    <w:rsid w:val="00792AC9"/>
    <w:rsid w:val="007932C9"/>
    <w:rsid w:val="007935CF"/>
    <w:rsid w:val="00794F23"/>
    <w:rsid w:val="007A0765"/>
    <w:rsid w:val="007A31E0"/>
    <w:rsid w:val="007A6EF0"/>
    <w:rsid w:val="007A75F1"/>
    <w:rsid w:val="007B1D6F"/>
    <w:rsid w:val="007B24B4"/>
    <w:rsid w:val="007B2D7D"/>
    <w:rsid w:val="007B335B"/>
    <w:rsid w:val="007B5C0E"/>
    <w:rsid w:val="007B633D"/>
    <w:rsid w:val="007B6924"/>
    <w:rsid w:val="007B6B99"/>
    <w:rsid w:val="007B6EA6"/>
    <w:rsid w:val="007B79CF"/>
    <w:rsid w:val="007C08C0"/>
    <w:rsid w:val="007C1F19"/>
    <w:rsid w:val="007C2933"/>
    <w:rsid w:val="007C29D9"/>
    <w:rsid w:val="007C2EE9"/>
    <w:rsid w:val="007C382C"/>
    <w:rsid w:val="007C6F2B"/>
    <w:rsid w:val="007C7AC4"/>
    <w:rsid w:val="007D0B2A"/>
    <w:rsid w:val="007D1499"/>
    <w:rsid w:val="007D14D7"/>
    <w:rsid w:val="007D443B"/>
    <w:rsid w:val="007D6BF0"/>
    <w:rsid w:val="007D7031"/>
    <w:rsid w:val="007D7225"/>
    <w:rsid w:val="007D7416"/>
    <w:rsid w:val="007D74FA"/>
    <w:rsid w:val="007E0482"/>
    <w:rsid w:val="007E1EBE"/>
    <w:rsid w:val="007E208F"/>
    <w:rsid w:val="007E6911"/>
    <w:rsid w:val="007E7806"/>
    <w:rsid w:val="007F65EE"/>
    <w:rsid w:val="007F74B9"/>
    <w:rsid w:val="00802196"/>
    <w:rsid w:val="008039B8"/>
    <w:rsid w:val="00804993"/>
    <w:rsid w:val="0080662E"/>
    <w:rsid w:val="00810220"/>
    <w:rsid w:val="008116A2"/>
    <w:rsid w:val="008206B2"/>
    <w:rsid w:val="00824CB0"/>
    <w:rsid w:val="00824ED9"/>
    <w:rsid w:val="00826883"/>
    <w:rsid w:val="008313E0"/>
    <w:rsid w:val="00831C0A"/>
    <w:rsid w:val="008321FE"/>
    <w:rsid w:val="00834BB9"/>
    <w:rsid w:val="0083580D"/>
    <w:rsid w:val="00842059"/>
    <w:rsid w:val="008424C8"/>
    <w:rsid w:val="00842C01"/>
    <w:rsid w:val="00842DA7"/>
    <w:rsid w:val="008438CE"/>
    <w:rsid w:val="00843C11"/>
    <w:rsid w:val="00845A0F"/>
    <w:rsid w:val="008468A3"/>
    <w:rsid w:val="00847709"/>
    <w:rsid w:val="008503F7"/>
    <w:rsid w:val="00850515"/>
    <w:rsid w:val="0085154E"/>
    <w:rsid w:val="0086322A"/>
    <w:rsid w:val="00864055"/>
    <w:rsid w:val="008665F6"/>
    <w:rsid w:val="00866F31"/>
    <w:rsid w:val="00867F3D"/>
    <w:rsid w:val="00870A69"/>
    <w:rsid w:val="008712A5"/>
    <w:rsid w:val="00872122"/>
    <w:rsid w:val="008731E0"/>
    <w:rsid w:val="00873232"/>
    <w:rsid w:val="00874AAC"/>
    <w:rsid w:val="00875E60"/>
    <w:rsid w:val="008767FF"/>
    <w:rsid w:val="00880D1A"/>
    <w:rsid w:val="008814C4"/>
    <w:rsid w:val="00882506"/>
    <w:rsid w:val="00885E6E"/>
    <w:rsid w:val="00885E76"/>
    <w:rsid w:val="008874D8"/>
    <w:rsid w:val="00892A0B"/>
    <w:rsid w:val="00892BEF"/>
    <w:rsid w:val="00892F98"/>
    <w:rsid w:val="0089305A"/>
    <w:rsid w:val="00893E84"/>
    <w:rsid w:val="00895604"/>
    <w:rsid w:val="00896742"/>
    <w:rsid w:val="00896978"/>
    <w:rsid w:val="008978EB"/>
    <w:rsid w:val="008A4355"/>
    <w:rsid w:val="008A5138"/>
    <w:rsid w:val="008A64C8"/>
    <w:rsid w:val="008A6EF3"/>
    <w:rsid w:val="008A74B0"/>
    <w:rsid w:val="008B0157"/>
    <w:rsid w:val="008B1439"/>
    <w:rsid w:val="008B342C"/>
    <w:rsid w:val="008B605D"/>
    <w:rsid w:val="008B71B6"/>
    <w:rsid w:val="008C0851"/>
    <w:rsid w:val="008C0DEF"/>
    <w:rsid w:val="008C1006"/>
    <w:rsid w:val="008C1A2D"/>
    <w:rsid w:val="008C3401"/>
    <w:rsid w:val="008C3E85"/>
    <w:rsid w:val="008D011E"/>
    <w:rsid w:val="008D0DDF"/>
    <w:rsid w:val="008D1783"/>
    <w:rsid w:val="008D1F58"/>
    <w:rsid w:val="008D24A0"/>
    <w:rsid w:val="008D2DCF"/>
    <w:rsid w:val="008D37CF"/>
    <w:rsid w:val="008D4131"/>
    <w:rsid w:val="008E1461"/>
    <w:rsid w:val="008E15A6"/>
    <w:rsid w:val="008E3E7E"/>
    <w:rsid w:val="008E681B"/>
    <w:rsid w:val="008E7408"/>
    <w:rsid w:val="008F1079"/>
    <w:rsid w:val="008F1CB2"/>
    <w:rsid w:val="008F3962"/>
    <w:rsid w:val="008F5A47"/>
    <w:rsid w:val="008F5E69"/>
    <w:rsid w:val="008F636F"/>
    <w:rsid w:val="008F6748"/>
    <w:rsid w:val="008F7035"/>
    <w:rsid w:val="008F790A"/>
    <w:rsid w:val="008F7E07"/>
    <w:rsid w:val="00901008"/>
    <w:rsid w:val="009010A7"/>
    <w:rsid w:val="0090199B"/>
    <w:rsid w:val="00903A30"/>
    <w:rsid w:val="00905A86"/>
    <w:rsid w:val="009063A7"/>
    <w:rsid w:val="00910193"/>
    <w:rsid w:val="009113F4"/>
    <w:rsid w:val="00911964"/>
    <w:rsid w:val="009120AE"/>
    <w:rsid w:val="009138C8"/>
    <w:rsid w:val="009158DA"/>
    <w:rsid w:val="00915CC3"/>
    <w:rsid w:val="00917499"/>
    <w:rsid w:val="00920570"/>
    <w:rsid w:val="00920730"/>
    <w:rsid w:val="00920B16"/>
    <w:rsid w:val="00921576"/>
    <w:rsid w:val="00921698"/>
    <w:rsid w:val="009231CD"/>
    <w:rsid w:val="00926BA2"/>
    <w:rsid w:val="00927B61"/>
    <w:rsid w:val="009339CA"/>
    <w:rsid w:val="009342B7"/>
    <w:rsid w:val="00934465"/>
    <w:rsid w:val="00937315"/>
    <w:rsid w:val="00937703"/>
    <w:rsid w:val="0094284E"/>
    <w:rsid w:val="00944D9E"/>
    <w:rsid w:val="00944F27"/>
    <w:rsid w:val="00947298"/>
    <w:rsid w:val="00947467"/>
    <w:rsid w:val="0095053C"/>
    <w:rsid w:val="00950BA9"/>
    <w:rsid w:val="009517F5"/>
    <w:rsid w:val="00953B4C"/>
    <w:rsid w:val="00953C28"/>
    <w:rsid w:val="009552EB"/>
    <w:rsid w:val="00955330"/>
    <w:rsid w:val="00955D25"/>
    <w:rsid w:val="00955DAF"/>
    <w:rsid w:val="009561BA"/>
    <w:rsid w:val="009567F0"/>
    <w:rsid w:val="009568C5"/>
    <w:rsid w:val="00957019"/>
    <w:rsid w:val="0095763D"/>
    <w:rsid w:val="0096301F"/>
    <w:rsid w:val="009633CC"/>
    <w:rsid w:val="009636DB"/>
    <w:rsid w:val="00965E36"/>
    <w:rsid w:val="0096625E"/>
    <w:rsid w:val="00966302"/>
    <w:rsid w:val="00966854"/>
    <w:rsid w:val="00966F8E"/>
    <w:rsid w:val="0096796D"/>
    <w:rsid w:val="009701E9"/>
    <w:rsid w:val="00970743"/>
    <w:rsid w:val="00972695"/>
    <w:rsid w:val="00972A91"/>
    <w:rsid w:val="00972BC5"/>
    <w:rsid w:val="009736DE"/>
    <w:rsid w:val="00974757"/>
    <w:rsid w:val="00974ECE"/>
    <w:rsid w:val="00980D95"/>
    <w:rsid w:val="00980EC4"/>
    <w:rsid w:val="00981167"/>
    <w:rsid w:val="00984087"/>
    <w:rsid w:val="00984152"/>
    <w:rsid w:val="00984AE9"/>
    <w:rsid w:val="00984D48"/>
    <w:rsid w:val="00985B88"/>
    <w:rsid w:val="00986F6F"/>
    <w:rsid w:val="00987059"/>
    <w:rsid w:val="00987B8E"/>
    <w:rsid w:val="00995196"/>
    <w:rsid w:val="009977F8"/>
    <w:rsid w:val="00997864"/>
    <w:rsid w:val="009A07CC"/>
    <w:rsid w:val="009A1709"/>
    <w:rsid w:val="009A2956"/>
    <w:rsid w:val="009A37E7"/>
    <w:rsid w:val="009A4E13"/>
    <w:rsid w:val="009A5C73"/>
    <w:rsid w:val="009A6AC7"/>
    <w:rsid w:val="009A713B"/>
    <w:rsid w:val="009A7F95"/>
    <w:rsid w:val="009B18B5"/>
    <w:rsid w:val="009B199F"/>
    <w:rsid w:val="009B2065"/>
    <w:rsid w:val="009B2A42"/>
    <w:rsid w:val="009B3876"/>
    <w:rsid w:val="009B62A7"/>
    <w:rsid w:val="009B6DA3"/>
    <w:rsid w:val="009B6F2E"/>
    <w:rsid w:val="009B7701"/>
    <w:rsid w:val="009C3766"/>
    <w:rsid w:val="009C3965"/>
    <w:rsid w:val="009C4099"/>
    <w:rsid w:val="009C4F0B"/>
    <w:rsid w:val="009C5111"/>
    <w:rsid w:val="009C5E96"/>
    <w:rsid w:val="009D36B7"/>
    <w:rsid w:val="009D6A0A"/>
    <w:rsid w:val="009D7799"/>
    <w:rsid w:val="009D7BD8"/>
    <w:rsid w:val="009D7D21"/>
    <w:rsid w:val="009E029A"/>
    <w:rsid w:val="009E33DA"/>
    <w:rsid w:val="009E3533"/>
    <w:rsid w:val="009E3B29"/>
    <w:rsid w:val="009E4D8A"/>
    <w:rsid w:val="009E567E"/>
    <w:rsid w:val="009E58A2"/>
    <w:rsid w:val="009E599C"/>
    <w:rsid w:val="009E5E20"/>
    <w:rsid w:val="009E66AD"/>
    <w:rsid w:val="009E6BDC"/>
    <w:rsid w:val="009F0C08"/>
    <w:rsid w:val="009F1670"/>
    <w:rsid w:val="009F18AA"/>
    <w:rsid w:val="009F3DAA"/>
    <w:rsid w:val="009F4B03"/>
    <w:rsid w:val="009F532C"/>
    <w:rsid w:val="009F55D3"/>
    <w:rsid w:val="00A02448"/>
    <w:rsid w:val="00A06893"/>
    <w:rsid w:val="00A120FD"/>
    <w:rsid w:val="00A1421A"/>
    <w:rsid w:val="00A17474"/>
    <w:rsid w:val="00A2014B"/>
    <w:rsid w:val="00A20F11"/>
    <w:rsid w:val="00A23C88"/>
    <w:rsid w:val="00A31354"/>
    <w:rsid w:val="00A35259"/>
    <w:rsid w:val="00A36E54"/>
    <w:rsid w:val="00A37E20"/>
    <w:rsid w:val="00A412DC"/>
    <w:rsid w:val="00A41715"/>
    <w:rsid w:val="00A41EFC"/>
    <w:rsid w:val="00A465E9"/>
    <w:rsid w:val="00A473A5"/>
    <w:rsid w:val="00A505BD"/>
    <w:rsid w:val="00A5179D"/>
    <w:rsid w:val="00A52474"/>
    <w:rsid w:val="00A5337C"/>
    <w:rsid w:val="00A54A64"/>
    <w:rsid w:val="00A55AAF"/>
    <w:rsid w:val="00A6040B"/>
    <w:rsid w:val="00A61D58"/>
    <w:rsid w:val="00A62A26"/>
    <w:rsid w:val="00A64365"/>
    <w:rsid w:val="00A64F0B"/>
    <w:rsid w:val="00A653C6"/>
    <w:rsid w:val="00A67835"/>
    <w:rsid w:val="00A70C09"/>
    <w:rsid w:val="00A712AD"/>
    <w:rsid w:val="00A734D3"/>
    <w:rsid w:val="00A73F25"/>
    <w:rsid w:val="00A75A75"/>
    <w:rsid w:val="00A76910"/>
    <w:rsid w:val="00A7783E"/>
    <w:rsid w:val="00A8042A"/>
    <w:rsid w:val="00A81752"/>
    <w:rsid w:val="00A82B5A"/>
    <w:rsid w:val="00A82D18"/>
    <w:rsid w:val="00A84A42"/>
    <w:rsid w:val="00A866CB"/>
    <w:rsid w:val="00A91EAB"/>
    <w:rsid w:val="00A92E85"/>
    <w:rsid w:val="00A934EC"/>
    <w:rsid w:val="00A93736"/>
    <w:rsid w:val="00A96EEB"/>
    <w:rsid w:val="00AA217C"/>
    <w:rsid w:val="00AA3C45"/>
    <w:rsid w:val="00AA3FD3"/>
    <w:rsid w:val="00AA62F5"/>
    <w:rsid w:val="00AA7C95"/>
    <w:rsid w:val="00AB0ACB"/>
    <w:rsid w:val="00AB1810"/>
    <w:rsid w:val="00AB1B4E"/>
    <w:rsid w:val="00AB3DD6"/>
    <w:rsid w:val="00AB45CB"/>
    <w:rsid w:val="00AB6439"/>
    <w:rsid w:val="00AB65D2"/>
    <w:rsid w:val="00AC0177"/>
    <w:rsid w:val="00AC042B"/>
    <w:rsid w:val="00AC268E"/>
    <w:rsid w:val="00AC28D7"/>
    <w:rsid w:val="00AC2D58"/>
    <w:rsid w:val="00AC30FB"/>
    <w:rsid w:val="00AC477D"/>
    <w:rsid w:val="00AC5207"/>
    <w:rsid w:val="00AC58B1"/>
    <w:rsid w:val="00AC6A80"/>
    <w:rsid w:val="00AD1D22"/>
    <w:rsid w:val="00AD1E92"/>
    <w:rsid w:val="00AD2701"/>
    <w:rsid w:val="00AD270B"/>
    <w:rsid w:val="00AD2C50"/>
    <w:rsid w:val="00AD5565"/>
    <w:rsid w:val="00AD56A8"/>
    <w:rsid w:val="00AD5C05"/>
    <w:rsid w:val="00AD610A"/>
    <w:rsid w:val="00AD6F06"/>
    <w:rsid w:val="00AD70B6"/>
    <w:rsid w:val="00AD7F6A"/>
    <w:rsid w:val="00AE3734"/>
    <w:rsid w:val="00AE4A2E"/>
    <w:rsid w:val="00AE71B0"/>
    <w:rsid w:val="00AE7399"/>
    <w:rsid w:val="00AE7FA9"/>
    <w:rsid w:val="00AF098B"/>
    <w:rsid w:val="00AF0EB5"/>
    <w:rsid w:val="00AF2C67"/>
    <w:rsid w:val="00AF3145"/>
    <w:rsid w:val="00B007A2"/>
    <w:rsid w:val="00B031E9"/>
    <w:rsid w:val="00B04233"/>
    <w:rsid w:val="00B04354"/>
    <w:rsid w:val="00B04635"/>
    <w:rsid w:val="00B066D3"/>
    <w:rsid w:val="00B06D56"/>
    <w:rsid w:val="00B07681"/>
    <w:rsid w:val="00B11772"/>
    <w:rsid w:val="00B13F85"/>
    <w:rsid w:val="00B1457C"/>
    <w:rsid w:val="00B1496F"/>
    <w:rsid w:val="00B159E2"/>
    <w:rsid w:val="00B20EB3"/>
    <w:rsid w:val="00B24886"/>
    <w:rsid w:val="00B25906"/>
    <w:rsid w:val="00B259A2"/>
    <w:rsid w:val="00B27011"/>
    <w:rsid w:val="00B32122"/>
    <w:rsid w:val="00B3391F"/>
    <w:rsid w:val="00B34CCE"/>
    <w:rsid w:val="00B37778"/>
    <w:rsid w:val="00B377B1"/>
    <w:rsid w:val="00B41D74"/>
    <w:rsid w:val="00B41FBE"/>
    <w:rsid w:val="00B4217D"/>
    <w:rsid w:val="00B43D90"/>
    <w:rsid w:val="00B45B5E"/>
    <w:rsid w:val="00B45C22"/>
    <w:rsid w:val="00B45E0A"/>
    <w:rsid w:val="00B46197"/>
    <w:rsid w:val="00B46552"/>
    <w:rsid w:val="00B473C3"/>
    <w:rsid w:val="00B4747A"/>
    <w:rsid w:val="00B474B6"/>
    <w:rsid w:val="00B51292"/>
    <w:rsid w:val="00B5470B"/>
    <w:rsid w:val="00B56302"/>
    <w:rsid w:val="00B56BC8"/>
    <w:rsid w:val="00B57068"/>
    <w:rsid w:val="00B579D4"/>
    <w:rsid w:val="00B57F32"/>
    <w:rsid w:val="00B57FB6"/>
    <w:rsid w:val="00B61175"/>
    <w:rsid w:val="00B61434"/>
    <w:rsid w:val="00B623A9"/>
    <w:rsid w:val="00B62409"/>
    <w:rsid w:val="00B6259D"/>
    <w:rsid w:val="00B71912"/>
    <w:rsid w:val="00B71DD5"/>
    <w:rsid w:val="00B72A7C"/>
    <w:rsid w:val="00B73C08"/>
    <w:rsid w:val="00B73D16"/>
    <w:rsid w:val="00B768E8"/>
    <w:rsid w:val="00B77240"/>
    <w:rsid w:val="00B809E3"/>
    <w:rsid w:val="00B80C24"/>
    <w:rsid w:val="00B814DC"/>
    <w:rsid w:val="00B82ACA"/>
    <w:rsid w:val="00B84FA2"/>
    <w:rsid w:val="00B90C0B"/>
    <w:rsid w:val="00B91E9A"/>
    <w:rsid w:val="00B9275F"/>
    <w:rsid w:val="00B93D55"/>
    <w:rsid w:val="00B9529F"/>
    <w:rsid w:val="00B97D14"/>
    <w:rsid w:val="00BA3146"/>
    <w:rsid w:val="00BA4005"/>
    <w:rsid w:val="00BA4251"/>
    <w:rsid w:val="00BA4727"/>
    <w:rsid w:val="00BA5054"/>
    <w:rsid w:val="00BA50A3"/>
    <w:rsid w:val="00BA613B"/>
    <w:rsid w:val="00BA620A"/>
    <w:rsid w:val="00BA6BDA"/>
    <w:rsid w:val="00BB104A"/>
    <w:rsid w:val="00BB2241"/>
    <w:rsid w:val="00BB2E3D"/>
    <w:rsid w:val="00BB4551"/>
    <w:rsid w:val="00BB4F67"/>
    <w:rsid w:val="00BB6E9F"/>
    <w:rsid w:val="00BC2230"/>
    <w:rsid w:val="00BC2C91"/>
    <w:rsid w:val="00BC3B6E"/>
    <w:rsid w:val="00BC4BE3"/>
    <w:rsid w:val="00BD0664"/>
    <w:rsid w:val="00BD0ECD"/>
    <w:rsid w:val="00BD250B"/>
    <w:rsid w:val="00BD26FD"/>
    <w:rsid w:val="00BD2965"/>
    <w:rsid w:val="00BD3520"/>
    <w:rsid w:val="00BD390A"/>
    <w:rsid w:val="00BD4EF0"/>
    <w:rsid w:val="00BD56B9"/>
    <w:rsid w:val="00BE218A"/>
    <w:rsid w:val="00BE2274"/>
    <w:rsid w:val="00BE3618"/>
    <w:rsid w:val="00BE3835"/>
    <w:rsid w:val="00BE4178"/>
    <w:rsid w:val="00BE4BBD"/>
    <w:rsid w:val="00BE5065"/>
    <w:rsid w:val="00BF0B7A"/>
    <w:rsid w:val="00BF4076"/>
    <w:rsid w:val="00BF6170"/>
    <w:rsid w:val="00BF6F16"/>
    <w:rsid w:val="00BF75FB"/>
    <w:rsid w:val="00C02329"/>
    <w:rsid w:val="00C05D2F"/>
    <w:rsid w:val="00C10C3D"/>
    <w:rsid w:val="00C13FC3"/>
    <w:rsid w:val="00C16BDB"/>
    <w:rsid w:val="00C17E29"/>
    <w:rsid w:val="00C17E64"/>
    <w:rsid w:val="00C228B3"/>
    <w:rsid w:val="00C2366F"/>
    <w:rsid w:val="00C23CA4"/>
    <w:rsid w:val="00C24EB8"/>
    <w:rsid w:val="00C2712C"/>
    <w:rsid w:val="00C32755"/>
    <w:rsid w:val="00C35733"/>
    <w:rsid w:val="00C4125F"/>
    <w:rsid w:val="00C41BF2"/>
    <w:rsid w:val="00C42D2B"/>
    <w:rsid w:val="00C42E03"/>
    <w:rsid w:val="00C43569"/>
    <w:rsid w:val="00C43B1A"/>
    <w:rsid w:val="00C44057"/>
    <w:rsid w:val="00C445F6"/>
    <w:rsid w:val="00C44A72"/>
    <w:rsid w:val="00C45293"/>
    <w:rsid w:val="00C454E3"/>
    <w:rsid w:val="00C46DF1"/>
    <w:rsid w:val="00C47EB9"/>
    <w:rsid w:val="00C50F34"/>
    <w:rsid w:val="00C532BD"/>
    <w:rsid w:val="00C5398A"/>
    <w:rsid w:val="00C53D72"/>
    <w:rsid w:val="00C5624F"/>
    <w:rsid w:val="00C57A30"/>
    <w:rsid w:val="00C60D45"/>
    <w:rsid w:val="00C626B1"/>
    <w:rsid w:val="00C66978"/>
    <w:rsid w:val="00C67936"/>
    <w:rsid w:val="00C70AED"/>
    <w:rsid w:val="00C713D7"/>
    <w:rsid w:val="00C73682"/>
    <w:rsid w:val="00C73A64"/>
    <w:rsid w:val="00C73C56"/>
    <w:rsid w:val="00C74987"/>
    <w:rsid w:val="00C74CFE"/>
    <w:rsid w:val="00C76A8E"/>
    <w:rsid w:val="00C7713F"/>
    <w:rsid w:val="00C77186"/>
    <w:rsid w:val="00C7792E"/>
    <w:rsid w:val="00C82004"/>
    <w:rsid w:val="00C823EE"/>
    <w:rsid w:val="00C83729"/>
    <w:rsid w:val="00C83733"/>
    <w:rsid w:val="00C8380E"/>
    <w:rsid w:val="00C841D9"/>
    <w:rsid w:val="00C84D89"/>
    <w:rsid w:val="00C85718"/>
    <w:rsid w:val="00C85AEE"/>
    <w:rsid w:val="00C87240"/>
    <w:rsid w:val="00C90FFA"/>
    <w:rsid w:val="00C91247"/>
    <w:rsid w:val="00C947DA"/>
    <w:rsid w:val="00C948FF"/>
    <w:rsid w:val="00C94A56"/>
    <w:rsid w:val="00C9790B"/>
    <w:rsid w:val="00CA2092"/>
    <w:rsid w:val="00CA2581"/>
    <w:rsid w:val="00CA4A27"/>
    <w:rsid w:val="00CB0AA1"/>
    <w:rsid w:val="00CB4692"/>
    <w:rsid w:val="00CB4EC1"/>
    <w:rsid w:val="00CB4EFC"/>
    <w:rsid w:val="00CB54BE"/>
    <w:rsid w:val="00CB585B"/>
    <w:rsid w:val="00CC188E"/>
    <w:rsid w:val="00CC37AA"/>
    <w:rsid w:val="00CC71ED"/>
    <w:rsid w:val="00CC761B"/>
    <w:rsid w:val="00CD547E"/>
    <w:rsid w:val="00CE1722"/>
    <w:rsid w:val="00CE2775"/>
    <w:rsid w:val="00CE36EE"/>
    <w:rsid w:val="00CE4CAC"/>
    <w:rsid w:val="00CE6C81"/>
    <w:rsid w:val="00CE7171"/>
    <w:rsid w:val="00CF044A"/>
    <w:rsid w:val="00CF4DF9"/>
    <w:rsid w:val="00CF4F0F"/>
    <w:rsid w:val="00CF534E"/>
    <w:rsid w:val="00CF55E0"/>
    <w:rsid w:val="00CF5ABA"/>
    <w:rsid w:val="00D00A27"/>
    <w:rsid w:val="00D00D4D"/>
    <w:rsid w:val="00D01D11"/>
    <w:rsid w:val="00D032D8"/>
    <w:rsid w:val="00D10E64"/>
    <w:rsid w:val="00D12CB8"/>
    <w:rsid w:val="00D12D9B"/>
    <w:rsid w:val="00D149BB"/>
    <w:rsid w:val="00D21A69"/>
    <w:rsid w:val="00D226AE"/>
    <w:rsid w:val="00D22EF4"/>
    <w:rsid w:val="00D23AF1"/>
    <w:rsid w:val="00D254D2"/>
    <w:rsid w:val="00D30277"/>
    <w:rsid w:val="00D3034C"/>
    <w:rsid w:val="00D31891"/>
    <w:rsid w:val="00D31D96"/>
    <w:rsid w:val="00D3228D"/>
    <w:rsid w:val="00D33E74"/>
    <w:rsid w:val="00D356A2"/>
    <w:rsid w:val="00D360E7"/>
    <w:rsid w:val="00D434A0"/>
    <w:rsid w:val="00D43810"/>
    <w:rsid w:val="00D454CE"/>
    <w:rsid w:val="00D502D0"/>
    <w:rsid w:val="00D54682"/>
    <w:rsid w:val="00D55A0A"/>
    <w:rsid w:val="00D560FF"/>
    <w:rsid w:val="00D60F94"/>
    <w:rsid w:val="00D6427A"/>
    <w:rsid w:val="00D66C52"/>
    <w:rsid w:val="00D67BFB"/>
    <w:rsid w:val="00D70493"/>
    <w:rsid w:val="00D723D5"/>
    <w:rsid w:val="00D73E59"/>
    <w:rsid w:val="00D744EE"/>
    <w:rsid w:val="00D74AD4"/>
    <w:rsid w:val="00D74B6B"/>
    <w:rsid w:val="00D74D5A"/>
    <w:rsid w:val="00D765BA"/>
    <w:rsid w:val="00D768F1"/>
    <w:rsid w:val="00D76BF0"/>
    <w:rsid w:val="00D76F26"/>
    <w:rsid w:val="00D770F7"/>
    <w:rsid w:val="00D80269"/>
    <w:rsid w:val="00D81066"/>
    <w:rsid w:val="00D82464"/>
    <w:rsid w:val="00D84772"/>
    <w:rsid w:val="00D84B70"/>
    <w:rsid w:val="00D852CD"/>
    <w:rsid w:val="00D867F4"/>
    <w:rsid w:val="00D87807"/>
    <w:rsid w:val="00D8793E"/>
    <w:rsid w:val="00D90280"/>
    <w:rsid w:val="00D90C5B"/>
    <w:rsid w:val="00D9257B"/>
    <w:rsid w:val="00D93055"/>
    <w:rsid w:val="00D96224"/>
    <w:rsid w:val="00D96369"/>
    <w:rsid w:val="00D96B6E"/>
    <w:rsid w:val="00D97F36"/>
    <w:rsid w:val="00DA1F75"/>
    <w:rsid w:val="00DA36DD"/>
    <w:rsid w:val="00DA3B34"/>
    <w:rsid w:val="00DA4462"/>
    <w:rsid w:val="00DA48F5"/>
    <w:rsid w:val="00DA55BA"/>
    <w:rsid w:val="00DA67E3"/>
    <w:rsid w:val="00DA7DBB"/>
    <w:rsid w:val="00DB1F66"/>
    <w:rsid w:val="00DB23E2"/>
    <w:rsid w:val="00DB3ACE"/>
    <w:rsid w:val="00DB4189"/>
    <w:rsid w:val="00DB44D8"/>
    <w:rsid w:val="00DB4DA1"/>
    <w:rsid w:val="00DB658E"/>
    <w:rsid w:val="00DB7A84"/>
    <w:rsid w:val="00DC651B"/>
    <w:rsid w:val="00DC7515"/>
    <w:rsid w:val="00DD00C3"/>
    <w:rsid w:val="00DD21CE"/>
    <w:rsid w:val="00DD27AD"/>
    <w:rsid w:val="00DD2BD1"/>
    <w:rsid w:val="00DD406C"/>
    <w:rsid w:val="00DD5C59"/>
    <w:rsid w:val="00DD61D9"/>
    <w:rsid w:val="00DD7DEC"/>
    <w:rsid w:val="00DE05D5"/>
    <w:rsid w:val="00DE1A56"/>
    <w:rsid w:val="00DE7CA6"/>
    <w:rsid w:val="00DE7DCF"/>
    <w:rsid w:val="00DF010F"/>
    <w:rsid w:val="00DF04AB"/>
    <w:rsid w:val="00DF56D0"/>
    <w:rsid w:val="00DF6D35"/>
    <w:rsid w:val="00E04C0B"/>
    <w:rsid w:val="00E05FEB"/>
    <w:rsid w:val="00E0747A"/>
    <w:rsid w:val="00E10C59"/>
    <w:rsid w:val="00E12BBE"/>
    <w:rsid w:val="00E1454B"/>
    <w:rsid w:val="00E15950"/>
    <w:rsid w:val="00E15F73"/>
    <w:rsid w:val="00E20724"/>
    <w:rsid w:val="00E20E24"/>
    <w:rsid w:val="00E25CD9"/>
    <w:rsid w:val="00E30E2A"/>
    <w:rsid w:val="00E36E54"/>
    <w:rsid w:val="00E3760F"/>
    <w:rsid w:val="00E37F81"/>
    <w:rsid w:val="00E4168C"/>
    <w:rsid w:val="00E41B1B"/>
    <w:rsid w:val="00E421C3"/>
    <w:rsid w:val="00E44529"/>
    <w:rsid w:val="00E44D5E"/>
    <w:rsid w:val="00E45ED4"/>
    <w:rsid w:val="00E4636C"/>
    <w:rsid w:val="00E47219"/>
    <w:rsid w:val="00E478A4"/>
    <w:rsid w:val="00E47A14"/>
    <w:rsid w:val="00E50E6C"/>
    <w:rsid w:val="00E51238"/>
    <w:rsid w:val="00E52F54"/>
    <w:rsid w:val="00E53CAC"/>
    <w:rsid w:val="00E53E9D"/>
    <w:rsid w:val="00E55D81"/>
    <w:rsid w:val="00E57B58"/>
    <w:rsid w:val="00E6572F"/>
    <w:rsid w:val="00E65853"/>
    <w:rsid w:val="00E71CF7"/>
    <w:rsid w:val="00E727B6"/>
    <w:rsid w:val="00E73B83"/>
    <w:rsid w:val="00E747A5"/>
    <w:rsid w:val="00E768D3"/>
    <w:rsid w:val="00E77615"/>
    <w:rsid w:val="00E803AE"/>
    <w:rsid w:val="00E810DC"/>
    <w:rsid w:val="00E83436"/>
    <w:rsid w:val="00E8356F"/>
    <w:rsid w:val="00E83FCF"/>
    <w:rsid w:val="00E85F77"/>
    <w:rsid w:val="00E86BF5"/>
    <w:rsid w:val="00E8711F"/>
    <w:rsid w:val="00E900CC"/>
    <w:rsid w:val="00E909A6"/>
    <w:rsid w:val="00E91BCD"/>
    <w:rsid w:val="00E91F4C"/>
    <w:rsid w:val="00E923A6"/>
    <w:rsid w:val="00E9350E"/>
    <w:rsid w:val="00E9482B"/>
    <w:rsid w:val="00E95CEE"/>
    <w:rsid w:val="00E97D68"/>
    <w:rsid w:val="00EB3525"/>
    <w:rsid w:val="00EB36EC"/>
    <w:rsid w:val="00EB4336"/>
    <w:rsid w:val="00EB49E7"/>
    <w:rsid w:val="00EB64A9"/>
    <w:rsid w:val="00EB6B86"/>
    <w:rsid w:val="00EC0120"/>
    <w:rsid w:val="00EC09CF"/>
    <w:rsid w:val="00EC2A65"/>
    <w:rsid w:val="00EC3725"/>
    <w:rsid w:val="00EC3BA0"/>
    <w:rsid w:val="00EC4619"/>
    <w:rsid w:val="00EC60E0"/>
    <w:rsid w:val="00EC790E"/>
    <w:rsid w:val="00ED2F70"/>
    <w:rsid w:val="00ED3008"/>
    <w:rsid w:val="00ED5F4C"/>
    <w:rsid w:val="00ED6788"/>
    <w:rsid w:val="00ED6E4B"/>
    <w:rsid w:val="00EE064C"/>
    <w:rsid w:val="00EE0A76"/>
    <w:rsid w:val="00EE3504"/>
    <w:rsid w:val="00EE4541"/>
    <w:rsid w:val="00EE58CB"/>
    <w:rsid w:val="00EF45DD"/>
    <w:rsid w:val="00F0139A"/>
    <w:rsid w:val="00F024D9"/>
    <w:rsid w:val="00F02781"/>
    <w:rsid w:val="00F02A55"/>
    <w:rsid w:val="00F0543D"/>
    <w:rsid w:val="00F0550F"/>
    <w:rsid w:val="00F066A9"/>
    <w:rsid w:val="00F06EE5"/>
    <w:rsid w:val="00F10D5B"/>
    <w:rsid w:val="00F10DA7"/>
    <w:rsid w:val="00F10F98"/>
    <w:rsid w:val="00F1119E"/>
    <w:rsid w:val="00F1139B"/>
    <w:rsid w:val="00F12D00"/>
    <w:rsid w:val="00F14724"/>
    <w:rsid w:val="00F172D5"/>
    <w:rsid w:val="00F1751D"/>
    <w:rsid w:val="00F20BEC"/>
    <w:rsid w:val="00F23A43"/>
    <w:rsid w:val="00F23D6F"/>
    <w:rsid w:val="00F2731E"/>
    <w:rsid w:val="00F323F9"/>
    <w:rsid w:val="00F3245A"/>
    <w:rsid w:val="00F324D6"/>
    <w:rsid w:val="00F35D12"/>
    <w:rsid w:val="00F36CFA"/>
    <w:rsid w:val="00F403E0"/>
    <w:rsid w:val="00F40CC4"/>
    <w:rsid w:val="00F43283"/>
    <w:rsid w:val="00F44A64"/>
    <w:rsid w:val="00F44EFA"/>
    <w:rsid w:val="00F52237"/>
    <w:rsid w:val="00F5257E"/>
    <w:rsid w:val="00F53417"/>
    <w:rsid w:val="00F54350"/>
    <w:rsid w:val="00F5469D"/>
    <w:rsid w:val="00F54A9A"/>
    <w:rsid w:val="00F54AF0"/>
    <w:rsid w:val="00F5648E"/>
    <w:rsid w:val="00F63080"/>
    <w:rsid w:val="00F659BC"/>
    <w:rsid w:val="00F666C4"/>
    <w:rsid w:val="00F67470"/>
    <w:rsid w:val="00F67BF5"/>
    <w:rsid w:val="00F71439"/>
    <w:rsid w:val="00F72D69"/>
    <w:rsid w:val="00F77CE3"/>
    <w:rsid w:val="00F81682"/>
    <w:rsid w:val="00F8210C"/>
    <w:rsid w:val="00F832DD"/>
    <w:rsid w:val="00F8423D"/>
    <w:rsid w:val="00F84D43"/>
    <w:rsid w:val="00F90567"/>
    <w:rsid w:val="00F94114"/>
    <w:rsid w:val="00F95109"/>
    <w:rsid w:val="00F96C70"/>
    <w:rsid w:val="00F9779C"/>
    <w:rsid w:val="00FA2401"/>
    <w:rsid w:val="00FA3174"/>
    <w:rsid w:val="00FA34D4"/>
    <w:rsid w:val="00FA427E"/>
    <w:rsid w:val="00FA4328"/>
    <w:rsid w:val="00FA5662"/>
    <w:rsid w:val="00FB00C8"/>
    <w:rsid w:val="00FC0A3F"/>
    <w:rsid w:val="00FC14FA"/>
    <w:rsid w:val="00FC3887"/>
    <w:rsid w:val="00FC4C25"/>
    <w:rsid w:val="00FC5009"/>
    <w:rsid w:val="00FC5B4E"/>
    <w:rsid w:val="00FC7447"/>
    <w:rsid w:val="00FD0E65"/>
    <w:rsid w:val="00FD2585"/>
    <w:rsid w:val="00FD6332"/>
    <w:rsid w:val="00FD64C0"/>
    <w:rsid w:val="00FD6F4F"/>
    <w:rsid w:val="00FE0283"/>
    <w:rsid w:val="00FE0B3F"/>
    <w:rsid w:val="00FE2FF5"/>
    <w:rsid w:val="00FE507E"/>
    <w:rsid w:val="00FE520F"/>
    <w:rsid w:val="00FE67C4"/>
    <w:rsid w:val="00FF0BBD"/>
    <w:rsid w:val="00FF2481"/>
    <w:rsid w:val="00FF32AD"/>
    <w:rsid w:val="00FF34B5"/>
    <w:rsid w:val="00FF3621"/>
    <w:rsid w:val="00FF381D"/>
    <w:rsid w:val="00FF4DF8"/>
    <w:rsid w:val="00FF4FA2"/>
    <w:rsid w:val="00FF55FE"/>
    <w:rsid w:val="00FF567D"/>
    <w:rsid w:val="00FF56F0"/>
    <w:rsid w:val="00FF7C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D42935F"/>
  <w15:chartTrackingRefBased/>
  <w15:docId w15:val="{5A41C7C5-A22D-4147-A853-26CE7A2497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E15950"/>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5D772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15950"/>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5">
    <w:name w:val="heading 5"/>
    <w:basedOn w:val="Normal"/>
    <w:next w:val="Normal"/>
    <w:link w:val="Heading5Char"/>
    <w:uiPriority w:val="9"/>
    <w:semiHidden/>
    <w:unhideWhenUsed/>
    <w:qFormat/>
    <w:rsid w:val="005D7728"/>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44A5C"/>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344A5C"/>
    <w:rPr>
      <w:color w:val="0000FF"/>
      <w:u w:val="single"/>
    </w:rPr>
  </w:style>
  <w:style w:type="character" w:customStyle="1" w:styleId="authorortitle">
    <w:name w:val="authorortitle"/>
    <w:basedOn w:val="DefaultParagraphFont"/>
    <w:rsid w:val="00344A5C"/>
  </w:style>
  <w:style w:type="character" w:customStyle="1" w:styleId="text">
    <w:name w:val="text"/>
    <w:basedOn w:val="DefaultParagraphFont"/>
    <w:rsid w:val="000B682C"/>
  </w:style>
  <w:style w:type="paragraph" w:customStyle="1" w:styleId="noimage">
    <w:name w:val="noimage"/>
    <w:basedOn w:val="Normal"/>
    <w:rsid w:val="003F43E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c">
    <w:name w:val="sc"/>
    <w:basedOn w:val="DefaultParagraphFont"/>
    <w:rsid w:val="003B07D2"/>
  </w:style>
  <w:style w:type="character" w:styleId="Emphasis">
    <w:name w:val="Emphasis"/>
    <w:basedOn w:val="DefaultParagraphFont"/>
    <w:uiPriority w:val="20"/>
    <w:qFormat/>
    <w:rsid w:val="001F19E9"/>
    <w:rPr>
      <w:i/>
      <w:iCs/>
    </w:rPr>
  </w:style>
  <w:style w:type="character" w:customStyle="1" w:styleId="woj">
    <w:name w:val="woj"/>
    <w:basedOn w:val="DefaultParagraphFont"/>
    <w:rsid w:val="008A74B0"/>
  </w:style>
  <w:style w:type="paragraph" w:customStyle="1" w:styleId="quotation">
    <w:name w:val="quotation"/>
    <w:basedOn w:val="Normal"/>
    <w:rsid w:val="000C60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ttribution">
    <w:name w:val="attribution"/>
    <w:basedOn w:val="Normal"/>
    <w:rsid w:val="000C600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E15950"/>
    <w:rPr>
      <w:rFonts w:ascii="Times New Roman" w:eastAsia="Times New Roman" w:hAnsi="Times New Roman" w:cs="Times New Roman"/>
      <w:b/>
      <w:bCs/>
      <w:kern w:val="36"/>
      <w:sz w:val="48"/>
      <w:szCs w:val="48"/>
    </w:rPr>
  </w:style>
  <w:style w:type="character" w:customStyle="1" w:styleId="Heading3Char">
    <w:name w:val="Heading 3 Char"/>
    <w:basedOn w:val="DefaultParagraphFont"/>
    <w:link w:val="Heading3"/>
    <w:uiPriority w:val="9"/>
    <w:rsid w:val="00E15950"/>
    <w:rPr>
      <w:rFonts w:ascii="Times New Roman" w:eastAsia="Times New Roman" w:hAnsi="Times New Roman" w:cs="Times New Roman"/>
      <w:b/>
      <w:bCs/>
      <w:sz w:val="27"/>
      <w:szCs w:val="27"/>
    </w:rPr>
  </w:style>
  <w:style w:type="paragraph" w:customStyle="1" w:styleId="trt0xe">
    <w:name w:val="trt0xe"/>
    <w:basedOn w:val="Normal"/>
    <w:rsid w:val="00B579D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semiHidden/>
    <w:rsid w:val="005D7728"/>
    <w:rPr>
      <w:rFonts w:asciiTheme="majorHAnsi" w:eastAsiaTheme="majorEastAsia" w:hAnsiTheme="majorHAnsi" w:cstheme="majorBidi"/>
      <w:color w:val="2F5496" w:themeColor="accent1" w:themeShade="BF"/>
      <w:sz w:val="26"/>
      <w:szCs w:val="26"/>
    </w:rPr>
  </w:style>
  <w:style w:type="character" w:customStyle="1" w:styleId="Heading5Char">
    <w:name w:val="Heading 5 Char"/>
    <w:basedOn w:val="DefaultParagraphFont"/>
    <w:link w:val="Heading5"/>
    <w:uiPriority w:val="9"/>
    <w:semiHidden/>
    <w:rsid w:val="005D7728"/>
    <w:rPr>
      <w:rFonts w:asciiTheme="majorHAnsi" w:eastAsiaTheme="majorEastAsia" w:hAnsiTheme="majorHAnsi" w:cstheme="majorBidi"/>
      <w:color w:val="2F5496" w:themeColor="accent1" w:themeShade="BF"/>
    </w:rPr>
  </w:style>
  <w:style w:type="character" w:styleId="Strong">
    <w:name w:val="Strong"/>
    <w:basedOn w:val="DefaultParagraphFont"/>
    <w:uiPriority w:val="22"/>
    <w:qFormat/>
    <w:rsid w:val="00A76910"/>
    <w:rPr>
      <w:b/>
      <w:bCs/>
    </w:rPr>
  </w:style>
  <w:style w:type="paragraph" w:customStyle="1" w:styleId="chapter-1">
    <w:name w:val="chapter-1"/>
    <w:basedOn w:val="Normal"/>
    <w:rsid w:val="000C698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hapternum">
    <w:name w:val="chapternum"/>
    <w:basedOn w:val="DefaultParagraphFont"/>
    <w:rsid w:val="000C6988"/>
  </w:style>
  <w:style w:type="character" w:customStyle="1" w:styleId="small-caps">
    <w:name w:val="small-caps"/>
    <w:basedOn w:val="DefaultParagraphFont"/>
    <w:rsid w:val="000C6988"/>
  </w:style>
  <w:style w:type="character" w:styleId="FollowedHyperlink">
    <w:name w:val="FollowedHyperlink"/>
    <w:basedOn w:val="DefaultParagraphFont"/>
    <w:uiPriority w:val="99"/>
    <w:semiHidden/>
    <w:unhideWhenUsed/>
    <w:rsid w:val="0005640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5</TotalTime>
  <Pages>3</Pages>
  <Words>859</Words>
  <Characters>3553</Characters>
  <Application>Microsoft Office Word</Application>
  <DocSecurity>0</DocSecurity>
  <Lines>7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yrone Clark</dc:creator>
  <cp:lastModifiedBy>Tyrone Clark</cp:lastModifiedBy>
  <cp:revision>170</cp:revision>
  <dcterms:created xsi:type="dcterms:W3CDTF">2022-12-01T04:16:00Z</dcterms:created>
  <dcterms:modified xsi:type="dcterms:W3CDTF">2024-03-11T0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d17d132674b08260797d9d36e2f36b30b5ebef862d1a297938bc782310e4573</vt:lpwstr>
  </property>
</Properties>
</file>